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92FBF6" w14:textId="77777777" w:rsidR="00814071" w:rsidRPr="00C31BCE" w:rsidRDefault="00BE586E" w:rsidP="00856333">
      <w:pPr>
        <w:spacing w:line="400" w:lineRule="exact"/>
        <w:ind w:right="26"/>
        <w:jc w:val="center"/>
        <w:rPr>
          <w:rFonts w:ascii="Times New Roman" w:eastAsia="標楷體" w:hAnsi="標楷體"/>
          <w:sz w:val="20"/>
          <w:szCs w:val="20"/>
        </w:rPr>
      </w:pPr>
      <w:r w:rsidRPr="0074278F">
        <w:rPr>
          <w:rFonts w:ascii="Times New Roman" w:eastAsia="標楷體" w:hAnsi="標楷體" w:hint="eastAsia"/>
          <w:b/>
          <w:sz w:val="40"/>
          <w:szCs w:val="40"/>
        </w:rPr>
        <w:t>國立</w:t>
      </w:r>
      <w:r w:rsidR="002B6126" w:rsidRPr="0074278F">
        <w:rPr>
          <w:rFonts w:ascii="Times New Roman" w:eastAsia="標楷體" w:hAnsi="標楷體" w:hint="eastAsia"/>
          <w:b/>
          <w:sz w:val="40"/>
          <w:szCs w:val="40"/>
        </w:rPr>
        <w:t>高雄師範</w:t>
      </w:r>
      <w:r w:rsidRPr="0074278F">
        <w:rPr>
          <w:rFonts w:ascii="Times New Roman" w:eastAsia="標楷體" w:hAnsi="標楷體" w:hint="eastAsia"/>
          <w:b/>
          <w:sz w:val="40"/>
          <w:szCs w:val="40"/>
        </w:rPr>
        <w:t>大學捐款</w:t>
      </w:r>
      <w:r w:rsidR="007A43FC" w:rsidRPr="0074278F">
        <w:rPr>
          <w:rFonts w:ascii="Times New Roman" w:eastAsia="標楷體" w:hAnsi="標楷體" w:hint="eastAsia"/>
          <w:b/>
          <w:sz w:val="40"/>
          <w:szCs w:val="40"/>
        </w:rPr>
        <w:t>表</w:t>
      </w:r>
      <w:r w:rsidRPr="0074278F">
        <w:rPr>
          <w:rFonts w:ascii="Times New Roman" w:eastAsia="標楷體" w:hAnsi="標楷體" w:hint="eastAsia"/>
          <w:szCs w:val="24"/>
        </w:rPr>
        <w:t>填表</w:t>
      </w:r>
      <w:r w:rsidR="008A7D89" w:rsidRPr="0074278F">
        <w:rPr>
          <w:rFonts w:ascii="Times New Roman" w:eastAsia="標楷體" w:hAnsi="標楷體" w:hint="eastAsia"/>
          <w:szCs w:val="24"/>
        </w:rPr>
        <w:t>日期：年月日</w:t>
      </w:r>
    </w:p>
    <w:tbl>
      <w:tblPr>
        <w:tblW w:w="10668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97"/>
        <w:gridCol w:w="1899"/>
        <w:gridCol w:w="8272"/>
      </w:tblGrid>
      <w:tr w:rsidR="008A7D89" w:rsidRPr="00187225" w14:paraId="307D02E9" w14:textId="77777777" w:rsidTr="0074278F">
        <w:trPr>
          <w:trHeight w:val="454"/>
        </w:trPr>
        <w:tc>
          <w:tcPr>
            <w:tcW w:w="467" w:type="dxa"/>
            <w:vMerge w:val="restart"/>
            <w:tcBorders>
              <w:top w:val="single" w:sz="12" w:space="0" w:color="000000"/>
              <w:bottom w:val="single" w:sz="4" w:space="0" w:color="000000"/>
            </w:tcBorders>
            <w:shd w:val="clear" w:color="auto" w:fill="C0C0C0"/>
            <w:vAlign w:val="center"/>
          </w:tcPr>
          <w:p w14:paraId="06D8C312" w14:textId="77777777" w:rsidR="008A7D89" w:rsidRPr="0074278F" w:rsidRDefault="00517ED5" w:rsidP="0074278F">
            <w:pPr>
              <w:spacing w:line="340" w:lineRule="exact"/>
              <w:rPr>
                <w:rFonts w:ascii="Times New Roman" w:eastAsia="標楷體" w:hAnsi="Times New Roman"/>
                <w:b/>
                <w:sz w:val="28"/>
                <w:szCs w:val="28"/>
              </w:rPr>
            </w:pPr>
            <w:r w:rsidRPr="0074278F">
              <w:rPr>
                <w:rFonts w:ascii="Times New Roman" w:eastAsia="標楷體" w:hAnsi="Times New Roman" w:hint="eastAsia"/>
                <w:b/>
                <w:sz w:val="28"/>
                <w:szCs w:val="28"/>
              </w:rPr>
              <w:t>捐款人</w:t>
            </w:r>
            <w:r w:rsidR="008A7D89" w:rsidRPr="0074278F">
              <w:rPr>
                <w:rFonts w:ascii="Times New Roman" w:eastAsia="標楷體" w:hAnsi="Times New Roman" w:hint="eastAsia"/>
                <w:b/>
                <w:sz w:val="28"/>
                <w:szCs w:val="28"/>
              </w:rPr>
              <w:t>基本資料</w:t>
            </w:r>
          </w:p>
        </w:tc>
        <w:tc>
          <w:tcPr>
            <w:tcW w:w="1909" w:type="dxa"/>
            <w:tcBorders>
              <w:top w:val="single" w:sz="12" w:space="0" w:color="000000"/>
            </w:tcBorders>
            <w:vAlign w:val="center"/>
          </w:tcPr>
          <w:p w14:paraId="44C02D94" w14:textId="77777777" w:rsidR="00072663" w:rsidRPr="0074278F" w:rsidRDefault="008A7D89" w:rsidP="0074278F">
            <w:pPr>
              <w:spacing w:line="360" w:lineRule="exact"/>
              <w:jc w:val="both"/>
              <w:rPr>
                <w:rFonts w:ascii="Times New Roman" w:eastAsia="標楷體" w:hAnsi="Times New Roman"/>
                <w:sz w:val="28"/>
                <w:szCs w:val="28"/>
              </w:rPr>
            </w:pPr>
            <w:r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姓名</w:t>
            </w:r>
            <w:r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/</w:t>
            </w:r>
          </w:p>
          <w:p w14:paraId="1BA16EC5" w14:textId="77777777" w:rsidR="008A7D89" w:rsidRPr="0074278F" w:rsidRDefault="008A7D89" w:rsidP="0074278F">
            <w:pPr>
              <w:spacing w:line="360" w:lineRule="exact"/>
              <w:jc w:val="both"/>
              <w:rPr>
                <w:rFonts w:ascii="Times New Roman" w:eastAsia="標楷體" w:hAnsi="Times New Roman"/>
                <w:sz w:val="28"/>
                <w:szCs w:val="28"/>
              </w:rPr>
            </w:pPr>
            <w:r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機構名稱</w:t>
            </w:r>
          </w:p>
        </w:tc>
        <w:tc>
          <w:tcPr>
            <w:tcW w:w="8292" w:type="dxa"/>
            <w:tcBorders>
              <w:top w:val="single" w:sz="12" w:space="0" w:color="000000"/>
            </w:tcBorders>
            <w:vAlign w:val="center"/>
          </w:tcPr>
          <w:p w14:paraId="1B23338A" w14:textId="77777777" w:rsidR="008A7D89" w:rsidRPr="0074278F" w:rsidRDefault="008A7D89" w:rsidP="0074278F">
            <w:pPr>
              <w:spacing w:line="360" w:lineRule="exact"/>
              <w:jc w:val="both"/>
              <w:rPr>
                <w:rFonts w:ascii="Times New Roman" w:eastAsia="標楷體" w:hAnsi="Times New Roman"/>
                <w:sz w:val="28"/>
                <w:szCs w:val="28"/>
              </w:rPr>
            </w:pPr>
          </w:p>
        </w:tc>
      </w:tr>
      <w:tr w:rsidR="008A7D89" w:rsidRPr="00187225" w14:paraId="0FEC4494" w14:textId="77777777" w:rsidTr="0074278F">
        <w:trPr>
          <w:trHeight w:val="454"/>
        </w:trPr>
        <w:tc>
          <w:tcPr>
            <w:tcW w:w="467" w:type="dxa"/>
            <w:vMerge/>
            <w:tcBorders>
              <w:top w:val="single" w:sz="4" w:space="0" w:color="000000"/>
              <w:bottom w:val="single" w:sz="4" w:space="0" w:color="000000"/>
            </w:tcBorders>
            <w:shd w:val="clear" w:color="auto" w:fill="C0C0C0"/>
          </w:tcPr>
          <w:p w14:paraId="46E56CF3" w14:textId="77777777" w:rsidR="008A7D89" w:rsidRPr="00451A19" w:rsidRDefault="008A7D89" w:rsidP="005A20F1">
            <w:pPr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909" w:type="dxa"/>
            <w:vAlign w:val="center"/>
          </w:tcPr>
          <w:p w14:paraId="6A918AFB" w14:textId="77777777" w:rsidR="008A7D89" w:rsidRPr="0074278F" w:rsidRDefault="008A7D89" w:rsidP="0074278F">
            <w:pPr>
              <w:spacing w:line="360" w:lineRule="exact"/>
              <w:jc w:val="both"/>
              <w:rPr>
                <w:rFonts w:ascii="Times New Roman" w:eastAsia="標楷體" w:hAnsi="Times New Roman"/>
                <w:sz w:val="28"/>
                <w:szCs w:val="28"/>
              </w:rPr>
            </w:pPr>
            <w:r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聯絡</w:t>
            </w:r>
            <w:r w:rsidR="00590ED0"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電話</w:t>
            </w:r>
          </w:p>
        </w:tc>
        <w:tc>
          <w:tcPr>
            <w:tcW w:w="8292" w:type="dxa"/>
            <w:vAlign w:val="center"/>
          </w:tcPr>
          <w:p w14:paraId="6C8D9DD1" w14:textId="77777777" w:rsidR="008A7D89" w:rsidRPr="0074278F" w:rsidRDefault="008A7D89" w:rsidP="0074278F">
            <w:pPr>
              <w:spacing w:line="360" w:lineRule="exact"/>
              <w:jc w:val="both"/>
              <w:rPr>
                <w:rFonts w:ascii="Times New Roman" w:eastAsia="標楷體" w:hAnsi="Times New Roman"/>
                <w:sz w:val="28"/>
                <w:szCs w:val="28"/>
              </w:rPr>
            </w:pPr>
            <w:r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電話：</w:t>
            </w:r>
            <w:r w:rsidR="0074278F"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手機：</w:t>
            </w:r>
            <w:r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傳真：</w:t>
            </w:r>
          </w:p>
        </w:tc>
      </w:tr>
      <w:tr w:rsidR="008A7D89" w:rsidRPr="00187225" w14:paraId="011621B9" w14:textId="77777777" w:rsidTr="0074278F">
        <w:trPr>
          <w:trHeight w:val="454"/>
        </w:trPr>
        <w:tc>
          <w:tcPr>
            <w:tcW w:w="467" w:type="dxa"/>
            <w:vMerge/>
            <w:tcBorders>
              <w:top w:val="single" w:sz="4" w:space="0" w:color="000000"/>
              <w:bottom w:val="single" w:sz="4" w:space="0" w:color="000000"/>
            </w:tcBorders>
            <w:shd w:val="clear" w:color="auto" w:fill="C0C0C0"/>
          </w:tcPr>
          <w:p w14:paraId="760F99BC" w14:textId="77777777" w:rsidR="008A7D89" w:rsidRPr="00451A19" w:rsidRDefault="008A7D89" w:rsidP="005A20F1">
            <w:pPr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909" w:type="dxa"/>
            <w:vAlign w:val="center"/>
          </w:tcPr>
          <w:p w14:paraId="4F89B56F" w14:textId="77777777" w:rsidR="008A7D89" w:rsidRPr="0074278F" w:rsidRDefault="008A7D89" w:rsidP="0074278F">
            <w:pPr>
              <w:spacing w:line="360" w:lineRule="exact"/>
              <w:jc w:val="both"/>
              <w:rPr>
                <w:rFonts w:ascii="Times New Roman" w:eastAsia="標楷體" w:hAnsi="Times New Roman"/>
                <w:sz w:val="28"/>
                <w:szCs w:val="28"/>
              </w:rPr>
            </w:pPr>
            <w:r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通訊地址</w:t>
            </w:r>
          </w:p>
        </w:tc>
        <w:tc>
          <w:tcPr>
            <w:tcW w:w="8292" w:type="dxa"/>
          </w:tcPr>
          <w:p w14:paraId="71025224" w14:textId="77777777" w:rsidR="008A7D89" w:rsidRPr="0074278F" w:rsidRDefault="008A7D89" w:rsidP="0074278F">
            <w:pPr>
              <w:spacing w:line="360" w:lineRule="exact"/>
              <w:rPr>
                <w:rFonts w:ascii="Times New Roman" w:eastAsia="標楷體" w:hAnsi="Times New Roman"/>
                <w:sz w:val="28"/>
                <w:szCs w:val="28"/>
              </w:rPr>
            </w:pPr>
          </w:p>
        </w:tc>
      </w:tr>
      <w:tr w:rsidR="008A7D89" w:rsidRPr="00187225" w14:paraId="160F0750" w14:textId="77777777" w:rsidTr="0074278F">
        <w:trPr>
          <w:trHeight w:val="454"/>
        </w:trPr>
        <w:tc>
          <w:tcPr>
            <w:tcW w:w="467" w:type="dxa"/>
            <w:vMerge/>
            <w:tcBorders>
              <w:top w:val="single" w:sz="4" w:space="0" w:color="000000"/>
              <w:bottom w:val="single" w:sz="4" w:space="0" w:color="000000"/>
            </w:tcBorders>
            <w:shd w:val="clear" w:color="auto" w:fill="C0C0C0"/>
          </w:tcPr>
          <w:p w14:paraId="49186663" w14:textId="77777777" w:rsidR="008A7D89" w:rsidRPr="00451A19" w:rsidRDefault="008A7D89" w:rsidP="005A20F1">
            <w:pPr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909" w:type="dxa"/>
            <w:tcBorders>
              <w:bottom w:val="single" w:sz="4" w:space="0" w:color="000000"/>
            </w:tcBorders>
            <w:vAlign w:val="center"/>
          </w:tcPr>
          <w:p w14:paraId="481CB5F0" w14:textId="77777777" w:rsidR="008A7D89" w:rsidRPr="0074278F" w:rsidRDefault="008A7D89" w:rsidP="0074278F">
            <w:pPr>
              <w:spacing w:line="360" w:lineRule="exact"/>
              <w:jc w:val="both"/>
              <w:rPr>
                <w:rFonts w:ascii="Times New Roman" w:eastAsia="標楷體" w:hAnsi="Times New Roman"/>
                <w:sz w:val="28"/>
                <w:szCs w:val="28"/>
              </w:rPr>
            </w:pPr>
            <w:r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電子信箱</w:t>
            </w:r>
          </w:p>
        </w:tc>
        <w:tc>
          <w:tcPr>
            <w:tcW w:w="8292" w:type="dxa"/>
            <w:tcBorders>
              <w:bottom w:val="single" w:sz="4" w:space="0" w:color="000000"/>
            </w:tcBorders>
            <w:vAlign w:val="center"/>
          </w:tcPr>
          <w:p w14:paraId="107C928E" w14:textId="77777777" w:rsidR="008A7D89" w:rsidRPr="0074278F" w:rsidRDefault="008A7D89" w:rsidP="0074278F">
            <w:pPr>
              <w:spacing w:line="360" w:lineRule="exact"/>
              <w:rPr>
                <w:rFonts w:ascii="Times New Roman" w:eastAsia="標楷體" w:hAnsi="Times New Roman"/>
                <w:sz w:val="28"/>
                <w:szCs w:val="28"/>
              </w:rPr>
            </w:pPr>
          </w:p>
        </w:tc>
      </w:tr>
      <w:tr w:rsidR="008A7D89" w:rsidRPr="00187225" w14:paraId="4DD73C03" w14:textId="77777777" w:rsidTr="0074278F">
        <w:trPr>
          <w:trHeight w:val="988"/>
        </w:trPr>
        <w:tc>
          <w:tcPr>
            <w:tcW w:w="467" w:type="dxa"/>
            <w:vMerge/>
            <w:tcBorders>
              <w:top w:val="single" w:sz="4" w:space="0" w:color="000000"/>
              <w:bottom w:val="single" w:sz="12" w:space="0" w:color="000000"/>
            </w:tcBorders>
            <w:shd w:val="clear" w:color="auto" w:fill="C0C0C0"/>
          </w:tcPr>
          <w:p w14:paraId="5998449A" w14:textId="77777777" w:rsidR="008A7D89" w:rsidRPr="00451A19" w:rsidRDefault="008A7D89" w:rsidP="005A20F1">
            <w:pPr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909" w:type="dxa"/>
            <w:tcBorders>
              <w:top w:val="single" w:sz="4" w:space="0" w:color="000000"/>
              <w:bottom w:val="single" w:sz="12" w:space="0" w:color="000000"/>
            </w:tcBorders>
            <w:vAlign w:val="center"/>
          </w:tcPr>
          <w:p w14:paraId="418CBF28" w14:textId="77777777" w:rsidR="008A7D89" w:rsidRPr="0074278F" w:rsidRDefault="008A7D89" w:rsidP="0074278F">
            <w:pPr>
              <w:spacing w:line="360" w:lineRule="exact"/>
              <w:jc w:val="both"/>
              <w:rPr>
                <w:rFonts w:ascii="Times New Roman" w:eastAsia="標楷體" w:hAnsi="Times New Roman"/>
                <w:sz w:val="28"/>
                <w:szCs w:val="28"/>
              </w:rPr>
            </w:pPr>
            <w:r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身分</w:t>
            </w:r>
          </w:p>
        </w:tc>
        <w:tc>
          <w:tcPr>
            <w:tcW w:w="8292" w:type="dxa"/>
            <w:tcBorders>
              <w:top w:val="single" w:sz="4" w:space="0" w:color="000000"/>
              <w:bottom w:val="single" w:sz="12" w:space="0" w:color="000000"/>
            </w:tcBorders>
            <w:vAlign w:val="center"/>
          </w:tcPr>
          <w:p w14:paraId="4F8E3AFF" w14:textId="77777777" w:rsidR="008A7D89" w:rsidRPr="0074278F" w:rsidRDefault="00DA0757" w:rsidP="00D34988">
            <w:pPr>
              <w:spacing w:afterLines="20" w:after="72" w:line="360" w:lineRule="exact"/>
              <w:jc w:val="both"/>
              <w:rPr>
                <w:rFonts w:ascii="Times New Roman" w:eastAsia="標楷體" w:hAnsi="Times New Roman"/>
                <w:sz w:val="28"/>
                <w:szCs w:val="28"/>
              </w:rPr>
            </w:pPr>
            <w:r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□</w:t>
            </w:r>
            <w:r w:rsidR="00590ED0"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本校</w:t>
            </w:r>
            <w:r w:rsidR="008A7D89"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校友，民國年</w:t>
            </w:r>
            <w:r w:rsidR="00E40E8B"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________________</w:t>
            </w:r>
            <w:r w:rsidR="008A7D89"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系</w:t>
            </w:r>
            <w:r w:rsidR="008A7D89"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/</w:t>
            </w:r>
            <w:r w:rsidR="008A7D89"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所</w:t>
            </w:r>
            <w:r w:rsidR="008A7D89"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/</w:t>
            </w:r>
            <w:proofErr w:type="gramStart"/>
            <w:r w:rsidR="008A7D89"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班畢</w:t>
            </w:r>
            <w:proofErr w:type="gramEnd"/>
            <w:r w:rsidR="008A7D89"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(</w:t>
            </w:r>
            <w:r w:rsidR="008A7D89"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結</w:t>
            </w:r>
            <w:r w:rsidR="008A7D89"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)</w:t>
            </w:r>
            <w:r w:rsidR="008A7D89"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業</w:t>
            </w:r>
          </w:p>
          <w:p w14:paraId="1E7A1DD5" w14:textId="77777777" w:rsidR="008A7D89" w:rsidRPr="0074278F" w:rsidRDefault="00BE586E" w:rsidP="009570AB">
            <w:pPr>
              <w:spacing w:line="360" w:lineRule="exact"/>
              <w:jc w:val="both"/>
              <w:rPr>
                <w:rFonts w:ascii="Times New Roman" w:eastAsia="標楷體" w:hAnsi="Times New Roman"/>
                <w:sz w:val="28"/>
                <w:szCs w:val="28"/>
              </w:rPr>
            </w:pPr>
            <w:r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□社會人士□企業機構□</w:t>
            </w:r>
            <w:r w:rsidR="00590ED0"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本校</w:t>
            </w:r>
            <w:r w:rsidR="008A7D89"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教職員</w:t>
            </w:r>
            <w:r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生</w:t>
            </w:r>
            <w:r w:rsidR="008A7D89"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□</w:t>
            </w:r>
            <w:r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學生</w:t>
            </w:r>
            <w:r w:rsidR="008A7D89"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家長</w:t>
            </w:r>
          </w:p>
        </w:tc>
      </w:tr>
      <w:tr w:rsidR="008A7D89" w:rsidRPr="00187225" w14:paraId="25E743C1" w14:textId="77777777" w:rsidTr="0074278F">
        <w:trPr>
          <w:trHeight w:val="509"/>
        </w:trPr>
        <w:tc>
          <w:tcPr>
            <w:tcW w:w="467" w:type="dxa"/>
            <w:vMerge w:val="restart"/>
            <w:tcBorders>
              <w:top w:val="single" w:sz="12" w:space="0" w:color="000000"/>
              <w:bottom w:val="single" w:sz="4" w:space="0" w:color="000000"/>
            </w:tcBorders>
            <w:shd w:val="clear" w:color="auto" w:fill="C0C0C0"/>
            <w:vAlign w:val="center"/>
          </w:tcPr>
          <w:p w14:paraId="55260B71" w14:textId="77777777" w:rsidR="008A7D89" w:rsidRPr="00451A19" w:rsidRDefault="008A7D89" w:rsidP="0074278F">
            <w:pPr>
              <w:spacing w:line="340" w:lineRule="exact"/>
              <w:rPr>
                <w:rFonts w:ascii="Times New Roman" w:eastAsia="標楷體" w:hAnsi="Times New Roman"/>
                <w:b/>
                <w:szCs w:val="24"/>
              </w:rPr>
            </w:pPr>
            <w:r w:rsidRPr="0074278F">
              <w:rPr>
                <w:rFonts w:ascii="Times New Roman" w:eastAsia="標楷體" w:hAnsi="Times New Roman" w:hint="eastAsia"/>
                <w:b/>
                <w:sz w:val="28"/>
                <w:szCs w:val="28"/>
              </w:rPr>
              <w:t>捐款</w:t>
            </w:r>
            <w:r w:rsidR="00EB6221" w:rsidRPr="0074278F">
              <w:rPr>
                <w:rFonts w:ascii="Times New Roman" w:eastAsia="標楷體" w:hAnsi="Times New Roman" w:hint="eastAsia"/>
                <w:b/>
                <w:sz w:val="28"/>
                <w:szCs w:val="28"/>
              </w:rPr>
              <w:t>金額及用途</w:t>
            </w:r>
          </w:p>
        </w:tc>
        <w:tc>
          <w:tcPr>
            <w:tcW w:w="1909" w:type="dxa"/>
            <w:tcBorders>
              <w:top w:val="single" w:sz="12" w:space="0" w:color="000000"/>
              <w:bottom w:val="single" w:sz="4" w:space="0" w:color="000000"/>
            </w:tcBorders>
            <w:vAlign w:val="center"/>
          </w:tcPr>
          <w:p w14:paraId="2F91CB6A" w14:textId="77777777" w:rsidR="008A7D89" w:rsidRPr="0074278F" w:rsidRDefault="008A7D89" w:rsidP="005A20F1">
            <w:pPr>
              <w:jc w:val="both"/>
              <w:rPr>
                <w:rFonts w:ascii="Times New Roman" w:eastAsia="標楷體" w:hAnsi="Times New Roman"/>
                <w:sz w:val="28"/>
                <w:szCs w:val="28"/>
              </w:rPr>
            </w:pPr>
            <w:r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捐款金額</w:t>
            </w:r>
          </w:p>
        </w:tc>
        <w:tc>
          <w:tcPr>
            <w:tcW w:w="8292" w:type="dxa"/>
            <w:tcBorders>
              <w:top w:val="single" w:sz="12" w:space="0" w:color="000000"/>
              <w:bottom w:val="single" w:sz="4" w:space="0" w:color="000000"/>
            </w:tcBorders>
            <w:vAlign w:val="center"/>
          </w:tcPr>
          <w:p w14:paraId="0735616D" w14:textId="77777777" w:rsidR="008F1E38" w:rsidRPr="0074278F" w:rsidRDefault="008F1E38" w:rsidP="00E40E8B">
            <w:pPr>
              <w:spacing w:line="360" w:lineRule="exact"/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新臺</w:t>
            </w:r>
            <w:r w:rsidR="008A7D89"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幣</w:t>
            </w:r>
            <w:r w:rsidR="0074278F"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____________</w:t>
            </w:r>
            <w:r w:rsidR="008A7D89"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元整</w:t>
            </w:r>
            <w:r w:rsidR="0074278F">
              <w:rPr>
                <w:rFonts w:ascii="Times New Roman" w:eastAsia="標楷體" w:hAnsi="Times New Roman" w:hint="eastAsia"/>
                <w:sz w:val="28"/>
                <w:szCs w:val="28"/>
              </w:rPr>
              <w:t>；</w:t>
            </w:r>
            <w:r w:rsidR="00673D32"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外幣</w:t>
            </w:r>
            <w:r w:rsidR="0074278F">
              <w:rPr>
                <w:rFonts w:ascii="Times New Roman" w:eastAsia="標楷體" w:hAnsi="Times New Roman" w:hint="eastAsia"/>
                <w:sz w:val="28"/>
                <w:szCs w:val="28"/>
              </w:rPr>
              <w:t>______</w:t>
            </w:r>
            <w:r w:rsidR="00673D32"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(</w:t>
            </w:r>
            <w:r w:rsidR="00673D32"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幣別</w:t>
            </w:r>
            <w:r w:rsidR="00673D32"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)__________</w:t>
            </w:r>
            <w:r w:rsidR="00673D32"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元整</w:t>
            </w:r>
          </w:p>
        </w:tc>
      </w:tr>
      <w:tr w:rsidR="008A7D89" w:rsidRPr="00187225" w14:paraId="58E7893A" w14:textId="77777777" w:rsidTr="0074278F">
        <w:trPr>
          <w:trHeight w:val="806"/>
        </w:trPr>
        <w:tc>
          <w:tcPr>
            <w:tcW w:w="467" w:type="dxa"/>
            <w:vMerge/>
            <w:tcBorders>
              <w:top w:val="single" w:sz="4" w:space="0" w:color="000000"/>
              <w:bottom w:val="single" w:sz="12" w:space="0" w:color="000000"/>
            </w:tcBorders>
            <w:shd w:val="clear" w:color="auto" w:fill="C0C0C0"/>
          </w:tcPr>
          <w:p w14:paraId="341EFC96" w14:textId="77777777" w:rsidR="008A7D89" w:rsidRPr="00187225" w:rsidRDefault="008A7D89" w:rsidP="005A20F1">
            <w:pPr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909" w:type="dxa"/>
            <w:tcBorders>
              <w:top w:val="single" w:sz="4" w:space="0" w:color="000000"/>
              <w:bottom w:val="single" w:sz="12" w:space="0" w:color="000000"/>
            </w:tcBorders>
            <w:vAlign w:val="center"/>
          </w:tcPr>
          <w:p w14:paraId="23CCC62F" w14:textId="77777777" w:rsidR="008A7D89" w:rsidRPr="0074278F" w:rsidRDefault="008A7D89" w:rsidP="005A20F1">
            <w:pPr>
              <w:jc w:val="both"/>
              <w:rPr>
                <w:rFonts w:ascii="Times New Roman" w:eastAsia="標楷體" w:hAnsi="Times New Roman"/>
                <w:sz w:val="28"/>
                <w:szCs w:val="28"/>
              </w:rPr>
            </w:pPr>
            <w:r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捐款用途</w:t>
            </w:r>
          </w:p>
        </w:tc>
        <w:tc>
          <w:tcPr>
            <w:tcW w:w="8292" w:type="dxa"/>
            <w:tcBorders>
              <w:top w:val="single" w:sz="4" w:space="0" w:color="000000"/>
              <w:bottom w:val="single" w:sz="12" w:space="0" w:color="000000"/>
            </w:tcBorders>
          </w:tcPr>
          <w:p w14:paraId="01DBBBB1" w14:textId="77777777" w:rsidR="00B4110F" w:rsidRPr="0074278F" w:rsidRDefault="003E14F4" w:rsidP="00D34988">
            <w:pPr>
              <w:spacing w:beforeLines="40" w:before="144" w:line="360" w:lineRule="exact"/>
              <w:rPr>
                <w:rFonts w:ascii="Times New Roman" w:eastAsia="標楷體" w:hAnsi="Times New Roman"/>
                <w:sz w:val="28"/>
                <w:szCs w:val="28"/>
              </w:rPr>
            </w:pPr>
            <w:r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(</w:t>
            </w:r>
            <w:proofErr w:type="gramStart"/>
            <w:r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一</w:t>
            </w:r>
            <w:proofErr w:type="gramEnd"/>
            <w:r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)</w:t>
            </w:r>
            <w:r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指定</w:t>
            </w:r>
            <w:r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:</w:t>
            </w:r>
          </w:p>
          <w:p w14:paraId="65BC14C5" w14:textId="77777777" w:rsidR="0074278F" w:rsidRPr="0074278F" w:rsidRDefault="000F5DD4" w:rsidP="00D34988">
            <w:pPr>
              <w:spacing w:beforeLines="10" w:before="36" w:afterLines="10" w:after="36" w:line="360" w:lineRule="exact"/>
              <w:ind w:firstLineChars="50" w:firstLine="140"/>
              <w:rPr>
                <w:rFonts w:ascii="Times New Roman" w:eastAsia="標楷體" w:hAnsi="Times New Roman"/>
                <w:sz w:val="28"/>
                <w:szCs w:val="28"/>
              </w:rPr>
            </w:pPr>
            <w:r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□</w:t>
            </w:r>
            <w:r w:rsidR="00555071" w:rsidRPr="0074278F">
              <w:rPr>
                <w:rFonts w:ascii="Times New Roman" w:eastAsia="標楷體" w:hAnsi="Times New Roman"/>
                <w:sz w:val="28"/>
                <w:szCs w:val="28"/>
              </w:rPr>
              <w:softHyphen/>
            </w:r>
            <w:r w:rsidR="00555071" w:rsidRPr="0074278F">
              <w:rPr>
                <w:rFonts w:ascii="Times New Roman" w:eastAsia="標楷體" w:hAnsi="Times New Roman" w:hint="eastAsia"/>
                <w:sz w:val="28"/>
                <w:szCs w:val="28"/>
              </w:rPr>
              <w:softHyphen/>
            </w:r>
            <w:r w:rsidR="00555071" w:rsidRPr="0074278F">
              <w:rPr>
                <w:rFonts w:ascii="Times New Roman" w:eastAsia="標楷體" w:hAnsi="Times New Roman" w:hint="eastAsia"/>
                <w:sz w:val="28"/>
                <w:szCs w:val="28"/>
              </w:rPr>
              <w:softHyphen/>
            </w:r>
            <w:r w:rsidR="00555071" w:rsidRPr="0074278F">
              <w:rPr>
                <w:rFonts w:ascii="Times New Roman" w:eastAsia="標楷體" w:hAnsi="Times New Roman" w:hint="eastAsia"/>
                <w:sz w:val="28"/>
                <w:szCs w:val="28"/>
              </w:rPr>
              <w:softHyphen/>
            </w:r>
            <w:r w:rsidR="00555071" w:rsidRPr="0074278F">
              <w:rPr>
                <w:rFonts w:ascii="Times New Roman" w:eastAsia="標楷體" w:hAnsi="Times New Roman" w:hint="eastAsia"/>
                <w:sz w:val="28"/>
                <w:szCs w:val="28"/>
              </w:rPr>
              <w:softHyphen/>
            </w:r>
            <w:r w:rsidR="00555071" w:rsidRPr="0074278F">
              <w:rPr>
                <w:rFonts w:ascii="Times New Roman" w:eastAsia="標楷體" w:hAnsi="Times New Roman" w:hint="eastAsia"/>
                <w:sz w:val="28"/>
                <w:szCs w:val="28"/>
              </w:rPr>
              <w:softHyphen/>
            </w:r>
            <w:r w:rsidR="00555071" w:rsidRPr="0074278F">
              <w:rPr>
                <w:rFonts w:ascii="Times New Roman" w:eastAsia="標楷體" w:hAnsi="Times New Roman" w:hint="eastAsia"/>
                <w:sz w:val="28"/>
                <w:szCs w:val="28"/>
              </w:rPr>
              <w:softHyphen/>
            </w:r>
            <w:r w:rsidR="00555071" w:rsidRPr="0074278F">
              <w:rPr>
                <w:rFonts w:ascii="Times New Roman" w:eastAsia="標楷體" w:hAnsi="Times New Roman" w:hint="eastAsia"/>
                <w:sz w:val="28"/>
                <w:szCs w:val="28"/>
              </w:rPr>
              <w:softHyphen/>
            </w:r>
            <w:r w:rsidR="00555071" w:rsidRPr="0074278F">
              <w:rPr>
                <w:rFonts w:ascii="Times New Roman" w:eastAsia="標楷體" w:hAnsi="Times New Roman" w:hint="eastAsia"/>
                <w:sz w:val="28"/>
                <w:szCs w:val="28"/>
              </w:rPr>
              <w:softHyphen/>
            </w:r>
            <w:r w:rsidR="00555071" w:rsidRPr="0074278F">
              <w:rPr>
                <w:rFonts w:ascii="Times New Roman" w:eastAsia="標楷體" w:hAnsi="Times New Roman" w:hint="eastAsia"/>
                <w:sz w:val="28"/>
                <w:szCs w:val="28"/>
              </w:rPr>
              <w:softHyphen/>
            </w:r>
            <w:r w:rsidR="00555071" w:rsidRPr="0074278F">
              <w:rPr>
                <w:rFonts w:ascii="Times New Roman" w:eastAsia="標楷體" w:hAnsi="Times New Roman" w:hint="eastAsia"/>
                <w:sz w:val="28"/>
                <w:szCs w:val="28"/>
              </w:rPr>
              <w:softHyphen/>
            </w:r>
            <w:r w:rsidR="00555071" w:rsidRPr="0074278F">
              <w:rPr>
                <w:rFonts w:ascii="Times New Roman" w:eastAsia="標楷體" w:hAnsi="Times New Roman" w:hint="eastAsia"/>
                <w:sz w:val="28"/>
                <w:szCs w:val="28"/>
              </w:rPr>
              <w:softHyphen/>
            </w:r>
            <w:r w:rsidR="00555071" w:rsidRPr="0074278F">
              <w:rPr>
                <w:rFonts w:ascii="Times New Roman" w:eastAsia="標楷體" w:hAnsi="Times New Roman" w:hint="eastAsia"/>
                <w:sz w:val="28"/>
                <w:szCs w:val="28"/>
              </w:rPr>
              <w:softHyphen/>
            </w:r>
            <w:r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校務發展及社會活動之公關用</w:t>
            </w:r>
            <w:r w:rsidR="0074278F"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(</w:t>
            </w:r>
            <w:r w:rsidR="0074278F"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校長專</w:t>
            </w:r>
            <w:r w:rsidR="0074278F">
              <w:rPr>
                <w:rFonts w:ascii="Times New Roman" w:eastAsia="標楷體" w:hAnsi="Times New Roman" w:hint="eastAsia"/>
                <w:sz w:val="28"/>
                <w:szCs w:val="28"/>
              </w:rPr>
              <w:t>款</w:t>
            </w:r>
            <w:r w:rsidR="0074278F">
              <w:rPr>
                <w:rFonts w:ascii="Times New Roman" w:eastAsia="標楷體" w:hAnsi="Times New Roman" w:hint="eastAsia"/>
                <w:sz w:val="28"/>
                <w:szCs w:val="28"/>
              </w:rPr>
              <w:t>)</w:t>
            </w:r>
            <w:r w:rsidR="00555071"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____</w:t>
            </w:r>
            <w:r w:rsidR="0074278F">
              <w:rPr>
                <w:rFonts w:ascii="Times New Roman" w:eastAsia="標楷體" w:hAnsi="Times New Roman"/>
                <w:sz w:val="28"/>
                <w:szCs w:val="28"/>
              </w:rPr>
              <w:softHyphen/>
            </w:r>
            <w:r w:rsidR="0074278F">
              <w:rPr>
                <w:rFonts w:ascii="Times New Roman" w:eastAsia="標楷體" w:hAnsi="Times New Roman" w:hint="eastAsia"/>
                <w:sz w:val="28"/>
                <w:szCs w:val="28"/>
              </w:rPr>
              <w:softHyphen/>
            </w:r>
            <w:r w:rsidR="0074278F">
              <w:rPr>
                <w:rFonts w:ascii="Times New Roman" w:eastAsia="標楷體" w:hAnsi="Times New Roman" w:hint="eastAsia"/>
                <w:sz w:val="28"/>
                <w:szCs w:val="28"/>
              </w:rPr>
              <w:softHyphen/>
            </w:r>
            <w:r w:rsidR="0074278F">
              <w:rPr>
                <w:rFonts w:ascii="Times New Roman" w:eastAsia="標楷體" w:hAnsi="Times New Roman" w:hint="eastAsia"/>
                <w:sz w:val="28"/>
                <w:szCs w:val="28"/>
              </w:rPr>
              <w:softHyphen/>
              <w:t>____</w:t>
            </w:r>
            <w:r w:rsidR="00555071"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___</w:t>
            </w:r>
            <w:r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元</w:t>
            </w:r>
            <w:r w:rsidR="0074278F"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整</w:t>
            </w:r>
          </w:p>
          <w:p w14:paraId="7B75AE7E" w14:textId="56231902" w:rsidR="0074278F" w:rsidRPr="0074278F" w:rsidRDefault="009B0173" w:rsidP="00D34988">
            <w:pPr>
              <w:spacing w:afterLines="10" w:after="36" w:line="360" w:lineRule="exact"/>
              <w:ind w:firstLineChars="50" w:firstLine="140"/>
              <w:rPr>
                <w:rFonts w:ascii="Times New Roman" w:eastAsia="標楷體" w:hAnsi="Times New Roman"/>
                <w:sz w:val="28"/>
                <w:szCs w:val="28"/>
              </w:rPr>
            </w:pPr>
            <w:r>
              <w:rPr>
                <w:rFonts w:ascii="Times New Roman" w:eastAsia="標楷體" w:hAnsi="Times New Roman" w:hint="eastAsia"/>
                <w:sz w:val="28"/>
                <w:szCs w:val="28"/>
              </w:rPr>
              <w:t>□</w:t>
            </w:r>
            <w:r w:rsidR="00C6369C">
              <w:rPr>
                <w:rFonts w:ascii="Times New Roman" w:eastAsia="標楷體" w:hAnsi="Times New Roman" w:hint="eastAsia"/>
                <w:sz w:val="28"/>
                <w:szCs w:val="28"/>
              </w:rPr>
              <w:t xml:space="preserve"> _</w:t>
            </w:r>
            <w:r w:rsidR="00555071"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_________________________________</w:t>
            </w:r>
            <w:r w:rsidR="000F5DD4"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___</w:t>
            </w:r>
            <w:r w:rsidR="00DB46F2" w:rsidRPr="0074278F">
              <w:rPr>
                <w:rFonts w:ascii="Times New Roman" w:eastAsia="標楷體" w:hAnsi="Times New Roman"/>
                <w:sz w:val="28"/>
                <w:szCs w:val="28"/>
              </w:rPr>
              <w:softHyphen/>
            </w:r>
            <w:r w:rsidR="00555071"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______</w:t>
            </w:r>
            <w:r w:rsidR="00C6369C">
              <w:rPr>
                <w:rFonts w:ascii="Times New Roman" w:eastAsia="標楷體" w:hAnsi="Times New Roman" w:hint="eastAsia"/>
                <w:sz w:val="28"/>
                <w:szCs w:val="28"/>
              </w:rPr>
              <w:t>__</w:t>
            </w:r>
            <w:r w:rsidR="00555071"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_</w:t>
            </w:r>
            <w:r w:rsidR="00C6369C"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元整</w:t>
            </w:r>
          </w:p>
          <w:p w14:paraId="6CB42250" w14:textId="77777777" w:rsidR="005E667F" w:rsidRPr="0074278F" w:rsidRDefault="000F5DD4" w:rsidP="00D34988">
            <w:pPr>
              <w:spacing w:afterLines="10" w:after="36" w:line="360" w:lineRule="exact"/>
              <w:ind w:firstLineChars="50" w:firstLine="140"/>
              <w:rPr>
                <w:rFonts w:ascii="Times New Roman" w:eastAsia="標楷體" w:hAnsi="Times New Roman"/>
                <w:sz w:val="28"/>
                <w:szCs w:val="28"/>
              </w:rPr>
            </w:pPr>
            <w:r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□</w:t>
            </w:r>
            <w:r w:rsidR="00555071"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_________________________________</w:t>
            </w:r>
            <w:r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___</w:t>
            </w:r>
            <w:r w:rsidR="00DB46F2" w:rsidRPr="0074278F">
              <w:rPr>
                <w:rFonts w:ascii="Times New Roman" w:eastAsia="標楷體" w:hAnsi="Times New Roman"/>
                <w:sz w:val="28"/>
                <w:szCs w:val="28"/>
              </w:rPr>
              <w:softHyphen/>
            </w:r>
            <w:r w:rsidR="00555071"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______</w:t>
            </w:r>
            <w:r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_</w:t>
            </w:r>
            <w:r w:rsidR="00555071"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___</w:t>
            </w:r>
            <w:r w:rsidR="00C6369C"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元整</w:t>
            </w:r>
          </w:p>
          <w:p w14:paraId="559551B8" w14:textId="7CD02E12" w:rsidR="00F06653" w:rsidRPr="0074278F" w:rsidRDefault="009B0173" w:rsidP="00D34988">
            <w:pPr>
              <w:spacing w:afterLines="10" w:after="36" w:line="360" w:lineRule="exact"/>
              <w:ind w:firstLineChars="50" w:firstLine="140"/>
              <w:rPr>
                <w:rFonts w:ascii="Times New Roman" w:eastAsia="標楷體" w:hAnsi="Times New Roman"/>
                <w:sz w:val="28"/>
                <w:szCs w:val="28"/>
              </w:rPr>
            </w:pPr>
            <w:r>
              <w:rPr>
                <w:rFonts w:ascii="Times New Roman" w:eastAsia="標楷體" w:hAnsi="Times New Roman" w:hint="eastAsia"/>
                <w:sz w:val="28"/>
                <w:szCs w:val="28"/>
              </w:rPr>
              <w:t>■</w:t>
            </w:r>
            <w:r w:rsidR="005E667F"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其他</w:t>
            </w:r>
            <w:r w:rsidR="005E667F"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(</w:t>
            </w:r>
            <w:r w:rsidR="005E667F"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請說明</w:t>
            </w:r>
            <w:r w:rsidR="002654C4"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)</w:t>
            </w:r>
            <w:r w:rsidR="000F5DD4"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：</w:t>
            </w:r>
            <w:r w:rsidR="000F5DD4"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_</w:t>
            </w:r>
            <w:r>
              <w:rPr>
                <w:rFonts w:ascii="Times New Roman" w:eastAsia="標楷體" w:hAnsi="Times New Roman"/>
                <w:sz w:val="28"/>
                <w:szCs w:val="28"/>
              </w:rPr>
              <w:t xml:space="preserve">DONATE3051 </w:t>
            </w:r>
            <w:r>
              <w:rPr>
                <w:rFonts w:ascii="Times New Roman" w:eastAsia="標楷體" w:hAnsi="Times New Roman" w:hint="eastAsia"/>
                <w:sz w:val="28"/>
                <w:szCs w:val="28"/>
              </w:rPr>
              <w:t>指定捐贈</w:t>
            </w:r>
            <w:r w:rsidR="0037799F">
              <w:rPr>
                <w:rFonts w:ascii="Times New Roman" w:eastAsia="標楷體" w:hAnsi="Times New Roman" w:hint="eastAsia"/>
                <w:sz w:val="28"/>
                <w:szCs w:val="28"/>
              </w:rPr>
              <w:t>黃</w:t>
            </w:r>
            <w:r>
              <w:rPr>
                <w:rFonts w:ascii="Times New Roman" w:eastAsia="標楷體" w:hAnsi="Times New Roman" w:hint="eastAsia"/>
                <w:sz w:val="28"/>
                <w:szCs w:val="28"/>
              </w:rPr>
              <w:t>琴</w:t>
            </w:r>
            <w:proofErr w:type="gramStart"/>
            <w:r w:rsidR="0037799F">
              <w:rPr>
                <w:rFonts w:ascii="Times New Roman" w:eastAsia="標楷體" w:hAnsi="Times New Roman" w:hint="eastAsia"/>
                <w:sz w:val="28"/>
                <w:szCs w:val="28"/>
              </w:rPr>
              <w:t>扉</w:t>
            </w:r>
            <w:proofErr w:type="gramEnd"/>
            <w:r>
              <w:rPr>
                <w:rFonts w:ascii="Times New Roman" w:eastAsia="標楷體" w:hAnsi="Times New Roman" w:hint="eastAsia"/>
                <w:sz w:val="28"/>
                <w:szCs w:val="28"/>
              </w:rPr>
              <w:t>副教授執行計畫</w:t>
            </w:r>
            <w:r>
              <w:rPr>
                <w:rFonts w:ascii="Times New Roman" w:eastAsia="標楷體" w:hAnsi="Times New Roman" w:hint="eastAsia"/>
                <w:sz w:val="28"/>
                <w:szCs w:val="28"/>
              </w:rPr>
              <w:t xml:space="preserve"> </w:t>
            </w:r>
            <w:r>
              <w:rPr>
                <w:rFonts w:ascii="Times New Roman" w:eastAsia="標楷體" w:hAnsi="Times New Roman" w:hint="eastAsia"/>
                <w:sz w:val="28"/>
                <w:szCs w:val="28"/>
              </w:rPr>
              <w:t>用</w:t>
            </w:r>
            <w:r w:rsidR="000F5DD4"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_</w:t>
            </w:r>
            <w:r w:rsidR="005E667F"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__________</w:t>
            </w:r>
            <w:r w:rsidR="000F5DD4"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元</w:t>
            </w:r>
            <w:r w:rsidR="00C6369C"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整</w:t>
            </w:r>
          </w:p>
          <w:p w14:paraId="5C6CE705" w14:textId="77777777" w:rsidR="009F192A" w:rsidRPr="0074278F" w:rsidRDefault="003E14F4" w:rsidP="00D34988">
            <w:pPr>
              <w:spacing w:beforeLines="40" w:before="144" w:afterLines="40" w:after="144" w:line="360" w:lineRule="exact"/>
              <w:rPr>
                <w:rFonts w:ascii="Times New Roman" w:eastAsia="標楷體" w:hAnsi="Times New Roman"/>
                <w:sz w:val="28"/>
                <w:szCs w:val="28"/>
              </w:rPr>
            </w:pPr>
            <w:r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(</w:t>
            </w:r>
            <w:r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二</w:t>
            </w:r>
            <w:r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)</w:t>
            </w:r>
            <w:r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未指定</w:t>
            </w:r>
            <w:r w:rsidRPr="0074278F">
              <w:rPr>
                <w:rFonts w:ascii="Times New Roman" w:eastAsia="標楷體" w:hAnsi="Times New Roman" w:hint="eastAsia"/>
                <w:sz w:val="28"/>
                <w:szCs w:val="28"/>
              </w:rPr>
              <w:t xml:space="preserve">: </w:t>
            </w:r>
            <w:r w:rsidR="00200540"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□</w:t>
            </w:r>
            <w:r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由本校</w:t>
            </w:r>
            <w:r w:rsidR="00200540"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校務基金</w:t>
            </w:r>
            <w:r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統籌運用</w:t>
            </w:r>
          </w:p>
        </w:tc>
      </w:tr>
      <w:tr w:rsidR="00A33A19" w:rsidRPr="00187225" w14:paraId="190A855E" w14:textId="77777777" w:rsidTr="0074278F">
        <w:trPr>
          <w:trHeight w:val="567"/>
        </w:trPr>
        <w:tc>
          <w:tcPr>
            <w:tcW w:w="467" w:type="dxa"/>
            <w:vMerge w:val="restart"/>
            <w:tcBorders>
              <w:top w:val="single" w:sz="12" w:space="0" w:color="000000"/>
            </w:tcBorders>
            <w:shd w:val="clear" w:color="auto" w:fill="C0C0C0"/>
            <w:vAlign w:val="center"/>
          </w:tcPr>
          <w:p w14:paraId="45884AD0" w14:textId="77777777" w:rsidR="00A33A19" w:rsidRPr="0074278F" w:rsidRDefault="00A33A19" w:rsidP="0074278F">
            <w:pPr>
              <w:spacing w:line="340" w:lineRule="exact"/>
              <w:rPr>
                <w:rFonts w:ascii="Times New Roman" w:eastAsia="標楷體" w:hAnsi="Times New Roman"/>
                <w:b/>
                <w:sz w:val="28"/>
                <w:szCs w:val="28"/>
              </w:rPr>
            </w:pPr>
            <w:r w:rsidRPr="0074278F">
              <w:rPr>
                <w:rFonts w:ascii="Times New Roman" w:eastAsia="標楷體" w:hAnsi="Times New Roman" w:hint="eastAsia"/>
                <w:b/>
                <w:sz w:val="28"/>
                <w:szCs w:val="28"/>
              </w:rPr>
              <w:t>捐款方式</w:t>
            </w:r>
          </w:p>
        </w:tc>
        <w:tc>
          <w:tcPr>
            <w:tcW w:w="1909" w:type="dxa"/>
            <w:tcBorders>
              <w:top w:val="single" w:sz="12" w:space="0" w:color="000000"/>
            </w:tcBorders>
            <w:vAlign w:val="center"/>
          </w:tcPr>
          <w:p w14:paraId="18AAF81D" w14:textId="77777777" w:rsidR="00A33A19" w:rsidRPr="0074278F" w:rsidRDefault="00A33A19" w:rsidP="00555071">
            <w:pPr>
              <w:jc w:val="both"/>
              <w:rPr>
                <w:rFonts w:ascii="Times New Roman" w:eastAsia="標楷體" w:hAnsi="Times New Roman"/>
                <w:sz w:val="28"/>
                <w:szCs w:val="28"/>
              </w:rPr>
            </w:pPr>
            <w:r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□現金</w:t>
            </w:r>
          </w:p>
        </w:tc>
        <w:tc>
          <w:tcPr>
            <w:tcW w:w="8292" w:type="dxa"/>
            <w:tcBorders>
              <w:top w:val="single" w:sz="12" w:space="0" w:color="000000"/>
            </w:tcBorders>
            <w:vAlign w:val="center"/>
          </w:tcPr>
          <w:p w14:paraId="71FD2F3F" w14:textId="77777777" w:rsidR="00A33A19" w:rsidRPr="0074278F" w:rsidRDefault="00A33A19" w:rsidP="00DB6070">
            <w:pPr>
              <w:rPr>
                <w:rFonts w:ascii="Times New Roman" w:eastAsia="標楷體" w:hAnsi="Times New Roman"/>
                <w:sz w:val="28"/>
                <w:szCs w:val="28"/>
              </w:rPr>
            </w:pPr>
            <w:r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交付日期</w:t>
            </w:r>
            <w:r w:rsidRPr="0074278F">
              <w:rPr>
                <w:rFonts w:ascii="標楷體" w:eastAsia="標楷體" w:hAnsi="標楷體" w:hint="eastAsia"/>
                <w:sz w:val="28"/>
                <w:szCs w:val="28"/>
              </w:rPr>
              <w:t>:</w:t>
            </w:r>
            <w:r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民國</w:t>
            </w:r>
            <w:r w:rsidRPr="0074278F">
              <w:rPr>
                <w:rFonts w:ascii="標楷體" w:eastAsia="標楷體" w:hAnsi="標楷體" w:hint="eastAsia"/>
                <w:sz w:val="28"/>
                <w:szCs w:val="28"/>
              </w:rPr>
              <w:t>_____年____月____日</w:t>
            </w:r>
          </w:p>
        </w:tc>
      </w:tr>
      <w:tr w:rsidR="00A33A19" w:rsidRPr="00187225" w14:paraId="328593B5" w14:textId="77777777" w:rsidTr="0074278F">
        <w:trPr>
          <w:trHeight w:val="561"/>
        </w:trPr>
        <w:tc>
          <w:tcPr>
            <w:tcW w:w="467" w:type="dxa"/>
            <w:vMerge/>
            <w:shd w:val="clear" w:color="auto" w:fill="C0C0C0"/>
          </w:tcPr>
          <w:p w14:paraId="43AB15D4" w14:textId="77777777" w:rsidR="00A33A19" w:rsidRPr="0074278F" w:rsidRDefault="00A33A19" w:rsidP="0074278F">
            <w:pPr>
              <w:spacing w:line="340" w:lineRule="exact"/>
              <w:rPr>
                <w:rFonts w:ascii="Times New Roman" w:eastAsia="標楷體" w:hAnsi="Times New Roman"/>
                <w:b/>
                <w:sz w:val="28"/>
                <w:szCs w:val="28"/>
              </w:rPr>
            </w:pPr>
          </w:p>
        </w:tc>
        <w:tc>
          <w:tcPr>
            <w:tcW w:w="1909" w:type="dxa"/>
            <w:vAlign w:val="center"/>
          </w:tcPr>
          <w:p w14:paraId="15714614" w14:textId="77777777" w:rsidR="00A33A19" w:rsidRPr="0074278F" w:rsidRDefault="00A33A19" w:rsidP="00555071">
            <w:pPr>
              <w:jc w:val="both"/>
              <w:rPr>
                <w:rFonts w:ascii="Times New Roman" w:eastAsia="標楷體" w:hAnsi="Times New Roman"/>
                <w:sz w:val="28"/>
                <w:szCs w:val="28"/>
              </w:rPr>
            </w:pPr>
            <w:r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□票據</w:t>
            </w:r>
          </w:p>
        </w:tc>
        <w:tc>
          <w:tcPr>
            <w:tcW w:w="8292" w:type="dxa"/>
            <w:vAlign w:val="center"/>
          </w:tcPr>
          <w:p w14:paraId="359A1B7F" w14:textId="77777777" w:rsidR="00072663" w:rsidRPr="0074278F" w:rsidRDefault="00A33A19" w:rsidP="00D34988">
            <w:pPr>
              <w:spacing w:beforeLines="40" w:before="144" w:line="360" w:lineRule="exact"/>
              <w:rPr>
                <w:rFonts w:ascii="Times New Roman" w:eastAsia="標楷體" w:hAnsi="Times New Roman"/>
                <w:sz w:val="28"/>
                <w:szCs w:val="28"/>
              </w:rPr>
            </w:pPr>
            <w:r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抬頭「國立</w:t>
            </w:r>
            <w:r w:rsidR="00E27609"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高雄師範</w:t>
            </w:r>
            <w:r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大學</w:t>
            </w:r>
            <w:r w:rsidR="00E27609"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校務基金</w:t>
            </w:r>
            <w:r w:rsidR="00E27609"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401</w:t>
            </w:r>
            <w:r w:rsidR="00E27609"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專戶</w:t>
            </w:r>
            <w:r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」</w:t>
            </w:r>
          </w:p>
          <w:p w14:paraId="741DB3BF" w14:textId="77777777" w:rsidR="00A33A19" w:rsidRPr="0074278F" w:rsidRDefault="00A33A19" w:rsidP="00D34988">
            <w:pPr>
              <w:spacing w:afterLines="40" w:after="144" w:line="360" w:lineRule="exact"/>
              <w:rPr>
                <w:rFonts w:ascii="Times New Roman" w:eastAsia="標楷體" w:hAnsi="Times New Roman"/>
                <w:sz w:val="28"/>
                <w:szCs w:val="28"/>
              </w:rPr>
            </w:pPr>
            <w:r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交付日期</w:t>
            </w:r>
            <w:r w:rsidRPr="0074278F">
              <w:rPr>
                <w:rFonts w:ascii="標楷體" w:eastAsia="標楷體" w:hAnsi="標楷體" w:hint="eastAsia"/>
                <w:sz w:val="28"/>
                <w:szCs w:val="28"/>
              </w:rPr>
              <w:t>:</w:t>
            </w:r>
            <w:r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民國</w:t>
            </w:r>
            <w:r w:rsidRPr="0074278F">
              <w:rPr>
                <w:rFonts w:ascii="標楷體" w:eastAsia="標楷體" w:hAnsi="標楷體" w:hint="eastAsia"/>
                <w:sz w:val="28"/>
                <w:szCs w:val="28"/>
              </w:rPr>
              <w:t>_____年____月____日</w:t>
            </w:r>
          </w:p>
        </w:tc>
      </w:tr>
      <w:tr w:rsidR="00D23330" w:rsidRPr="00187225" w14:paraId="1D070DBF" w14:textId="77777777" w:rsidTr="0074278F">
        <w:trPr>
          <w:trHeight w:val="851"/>
        </w:trPr>
        <w:tc>
          <w:tcPr>
            <w:tcW w:w="467" w:type="dxa"/>
            <w:vMerge/>
            <w:shd w:val="clear" w:color="auto" w:fill="C0C0C0"/>
          </w:tcPr>
          <w:p w14:paraId="49806131" w14:textId="77777777" w:rsidR="00D23330" w:rsidRPr="0074278F" w:rsidRDefault="00D23330" w:rsidP="0074278F">
            <w:pPr>
              <w:spacing w:line="340" w:lineRule="exact"/>
              <w:rPr>
                <w:rFonts w:ascii="Times New Roman" w:eastAsia="標楷體" w:hAnsi="Times New Roman"/>
                <w:b/>
                <w:sz w:val="28"/>
                <w:szCs w:val="28"/>
              </w:rPr>
            </w:pPr>
          </w:p>
        </w:tc>
        <w:tc>
          <w:tcPr>
            <w:tcW w:w="1909" w:type="dxa"/>
            <w:vAlign w:val="center"/>
          </w:tcPr>
          <w:p w14:paraId="5D1D77DB" w14:textId="77777777" w:rsidR="00D23330" w:rsidRPr="0074278F" w:rsidRDefault="00D23330" w:rsidP="00D34988">
            <w:pPr>
              <w:spacing w:afterLines="10" w:after="36"/>
              <w:jc w:val="both"/>
              <w:rPr>
                <w:rFonts w:ascii="Times New Roman" w:eastAsia="標楷體" w:hAnsi="Times New Roman"/>
                <w:sz w:val="28"/>
                <w:szCs w:val="28"/>
              </w:rPr>
            </w:pPr>
            <w:r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□銀行匯款</w:t>
            </w:r>
          </w:p>
        </w:tc>
        <w:tc>
          <w:tcPr>
            <w:tcW w:w="8292" w:type="dxa"/>
            <w:vAlign w:val="center"/>
          </w:tcPr>
          <w:p w14:paraId="4E8BEB58" w14:textId="77777777" w:rsidR="000E18DE" w:rsidRPr="0074278F" w:rsidRDefault="00D23330" w:rsidP="00D34988">
            <w:pPr>
              <w:spacing w:beforeLines="40" w:before="144" w:line="360" w:lineRule="exact"/>
              <w:rPr>
                <w:rFonts w:ascii="Times New Roman" w:eastAsia="標楷體" w:hAnsi="Times New Roman"/>
                <w:sz w:val="28"/>
                <w:szCs w:val="28"/>
              </w:rPr>
            </w:pPr>
            <w:r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臺灣銀行</w:t>
            </w:r>
            <w:r w:rsidR="00E27609"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高雄</w:t>
            </w:r>
            <w:r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分行，戶名：「國立</w:t>
            </w:r>
            <w:r w:rsidR="00E27609"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高雄師範大學校務基金</w:t>
            </w:r>
            <w:r w:rsidR="00E27609"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401</w:t>
            </w:r>
            <w:r w:rsidR="00555071"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專戶」</w:t>
            </w:r>
          </w:p>
          <w:p w14:paraId="68D06030" w14:textId="77777777" w:rsidR="00D23330" w:rsidRPr="0074278F" w:rsidRDefault="00D23330" w:rsidP="00D34988">
            <w:pPr>
              <w:spacing w:afterLines="40" w:after="144" w:line="360" w:lineRule="exact"/>
              <w:rPr>
                <w:rFonts w:ascii="Times New Roman" w:eastAsia="標楷體" w:hAnsi="Times New Roman"/>
                <w:sz w:val="28"/>
                <w:szCs w:val="28"/>
              </w:rPr>
            </w:pPr>
            <w:r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帳號：「</w:t>
            </w:r>
            <w:r w:rsidR="00E27609"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011036032083</w:t>
            </w:r>
            <w:r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」，匯款日期</w:t>
            </w:r>
            <w:r w:rsidRPr="0074278F">
              <w:rPr>
                <w:rFonts w:ascii="標楷體" w:eastAsia="標楷體" w:hAnsi="標楷體" w:hint="eastAsia"/>
                <w:sz w:val="28"/>
                <w:szCs w:val="28"/>
              </w:rPr>
              <w:t>:</w:t>
            </w:r>
            <w:r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民國</w:t>
            </w:r>
            <w:r w:rsidRPr="0074278F">
              <w:rPr>
                <w:rFonts w:ascii="標楷體" w:eastAsia="標楷體" w:hAnsi="標楷體" w:hint="eastAsia"/>
                <w:sz w:val="28"/>
                <w:szCs w:val="28"/>
              </w:rPr>
              <w:t>年 月日</w:t>
            </w:r>
          </w:p>
        </w:tc>
      </w:tr>
      <w:tr w:rsidR="00575638" w:rsidRPr="00187225" w14:paraId="3906F267" w14:textId="77777777" w:rsidTr="004419C2">
        <w:trPr>
          <w:trHeight w:val="907"/>
        </w:trPr>
        <w:tc>
          <w:tcPr>
            <w:tcW w:w="467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C0C0C0"/>
            <w:vAlign w:val="center"/>
          </w:tcPr>
          <w:p w14:paraId="32A718FA" w14:textId="77777777" w:rsidR="00575638" w:rsidRPr="0074278F" w:rsidRDefault="00575638" w:rsidP="0074278F">
            <w:pPr>
              <w:spacing w:line="340" w:lineRule="exact"/>
              <w:rPr>
                <w:rFonts w:ascii="Times New Roman" w:eastAsia="標楷體" w:hAnsi="Times New Roman"/>
                <w:b/>
                <w:sz w:val="28"/>
                <w:szCs w:val="28"/>
              </w:rPr>
            </w:pPr>
            <w:r w:rsidRPr="0074278F">
              <w:rPr>
                <w:rFonts w:ascii="Times New Roman" w:eastAsia="標楷體" w:hAnsi="Times New Roman" w:hint="eastAsia"/>
                <w:b/>
                <w:sz w:val="28"/>
                <w:szCs w:val="28"/>
              </w:rPr>
              <w:t>收據</w:t>
            </w:r>
          </w:p>
        </w:tc>
        <w:tc>
          <w:tcPr>
            <w:tcW w:w="10201" w:type="dxa"/>
            <w:gridSpan w:val="2"/>
            <w:tcBorders>
              <w:top w:val="single" w:sz="12" w:space="0" w:color="000000"/>
              <w:bottom w:val="single" w:sz="12" w:space="0" w:color="000000"/>
            </w:tcBorders>
            <w:vAlign w:val="center"/>
          </w:tcPr>
          <w:p w14:paraId="4F75F853" w14:textId="77777777" w:rsidR="00575638" w:rsidRPr="0074278F" w:rsidRDefault="00575638" w:rsidP="00D34988">
            <w:pPr>
              <w:spacing w:beforeLines="40" w:before="144" w:line="360" w:lineRule="exact"/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抬頭名稱：</w:t>
            </w:r>
            <w:r w:rsidR="00DA0757"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□</w:t>
            </w:r>
            <w:r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同捐款人</w:t>
            </w:r>
            <w:r w:rsidRPr="0074278F">
              <w:rPr>
                <w:rFonts w:ascii="Times New Roman" w:eastAsia="標楷體" w:hAnsi="Times New Roman"/>
                <w:sz w:val="28"/>
                <w:szCs w:val="28"/>
              </w:rPr>
              <w:tab/>
            </w:r>
            <w:r w:rsidR="00B06753" w:rsidRPr="0074278F">
              <w:rPr>
                <w:rFonts w:ascii="標楷體" w:eastAsia="標楷體" w:hAnsi="標楷體" w:hint="eastAsia"/>
                <w:sz w:val="28"/>
                <w:szCs w:val="28"/>
              </w:rPr>
              <w:t>□</w:t>
            </w:r>
            <w:r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指定</w:t>
            </w:r>
          </w:p>
          <w:p w14:paraId="7BC46942" w14:textId="77777777" w:rsidR="0085501A" w:rsidRPr="0074278F" w:rsidRDefault="00575638" w:rsidP="00D34988">
            <w:pPr>
              <w:spacing w:beforeLines="40" w:before="144" w:afterLines="60" w:after="216" w:line="360" w:lineRule="exact"/>
              <w:rPr>
                <w:rFonts w:ascii="標楷體" w:eastAsia="標楷體" w:hAnsi="標楷體"/>
                <w:sz w:val="28"/>
                <w:szCs w:val="28"/>
              </w:rPr>
            </w:pPr>
            <w:r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寄送地址：</w:t>
            </w:r>
            <w:r w:rsidR="00DA0757"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□</w:t>
            </w:r>
            <w:r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同通訊地址</w:t>
            </w:r>
            <w:r w:rsidRPr="0074278F">
              <w:rPr>
                <w:rFonts w:ascii="Times New Roman" w:eastAsia="標楷體" w:hAnsi="Times New Roman"/>
                <w:sz w:val="28"/>
                <w:szCs w:val="28"/>
              </w:rPr>
              <w:tab/>
            </w:r>
            <w:r w:rsidR="00D53A1C" w:rsidRPr="0074278F">
              <w:rPr>
                <w:rFonts w:ascii="標楷體" w:eastAsia="標楷體" w:hAnsi="標楷體" w:hint="eastAsia"/>
                <w:sz w:val="28"/>
                <w:szCs w:val="28"/>
              </w:rPr>
              <w:t>□</w:t>
            </w:r>
            <w:r w:rsidRPr="0074278F">
              <w:rPr>
                <w:rFonts w:ascii="Times New Roman" w:eastAsia="標楷體" w:hAnsi="Times New Roman" w:hint="eastAsia"/>
                <w:sz w:val="28"/>
                <w:szCs w:val="28"/>
              </w:rPr>
              <w:t>其他</w:t>
            </w:r>
            <w:r w:rsidRPr="0074278F">
              <w:rPr>
                <w:rFonts w:ascii="標楷體" w:eastAsia="標楷體" w:hAnsi="標楷體" w:hint="eastAsia"/>
                <w:sz w:val="28"/>
                <w:szCs w:val="28"/>
              </w:rPr>
              <w:t>______________________________________</w:t>
            </w:r>
            <w:r w:rsidR="00B06753" w:rsidRPr="0074278F">
              <w:rPr>
                <w:rFonts w:ascii="標楷體" w:eastAsia="標楷體" w:hAnsi="標楷體" w:hint="eastAsia"/>
                <w:sz w:val="28"/>
                <w:szCs w:val="28"/>
              </w:rPr>
              <w:t>___</w:t>
            </w:r>
          </w:p>
        </w:tc>
      </w:tr>
    </w:tbl>
    <w:p w14:paraId="5A8E22C5" w14:textId="77777777" w:rsidR="00DB6070" w:rsidRPr="00E64A25" w:rsidRDefault="008337B0" w:rsidP="00EA6D54">
      <w:pPr>
        <w:tabs>
          <w:tab w:val="left" w:pos="1554"/>
        </w:tabs>
        <w:spacing w:line="320" w:lineRule="exact"/>
        <w:rPr>
          <w:rFonts w:ascii="Times New Roman" w:eastAsia="標楷體" w:hAnsi="Times New Roman"/>
          <w:b/>
          <w:szCs w:val="24"/>
        </w:rPr>
      </w:pPr>
      <w:r w:rsidRPr="00E64A25">
        <w:rPr>
          <w:rFonts w:ascii="標楷體" w:eastAsia="標楷體" w:hAnsi="標楷體" w:hint="eastAsia"/>
          <w:b/>
          <w:szCs w:val="24"/>
        </w:rPr>
        <w:t>※</w:t>
      </w:r>
      <w:r w:rsidRPr="00E64A25">
        <w:rPr>
          <w:rFonts w:ascii="Times New Roman" w:eastAsia="標楷體" w:hAnsi="Times New Roman" w:hint="eastAsia"/>
          <w:b/>
          <w:szCs w:val="24"/>
        </w:rPr>
        <w:t>請問是否同意將姓名、身分、捐款金額刊登於本校網站與刊物，以為公開徵信之用。</w:t>
      </w:r>
      <w:r w:rsidRPr="00E64A25">
        <w:rPr>
          <w:rFonts w:ascii="Times New Roman" w:eastAsia="標楷體" w:hAnsi="Times New Roman" w:hint="eastAsia"/>
          <w:b/>
          <w:sz w:val="22"/>
        </w:rPr>
        <w:t>□</w:t>
      </w:r>
      <w:r w:rsidRPr="00E64A25">
        <w:rPr>
          <w:rFonts w:ascii="Times New Roman" w:eastAsia="標楷體" w:hAnsi="Times New Roman" w:hint="eastAsia"/>
          <w:b/>
          <w:szCs w:val="24"/>
        </w:rPr>
        <w:t>是□否</w:t>
      </w:r>
    </w:p>
    <w:p w14:paraId="19D8D91A" w14:textId="77777777" w:rsidR="008337B0" w:rsidRPr="00F06653" w:rsidRDefault="008337B0" w:rsidP="00EA6D54">
      <w:pPr>
        <w:spacing w:line="320" w:lineRule="exact"/>
        <w:ind w:right="482"/>
        <w:jc w:val="both"/>
        <w:rPr>
          <w:rFonts w:ascii="Times New Roman" w:eastAsia="標楷體" w:hAnsi="Times New Roman"/>
          <w:b/>
          <w:color w:val="000000"/>
          <w:sz w:val="22"/>
        </w:rPr>
      </w:pPr>
      <w:r w:rsidRPr="00F06653">
        <w:rPr>
          <w:rFonts w:ascii="標楷體" w:eastAsia="標楷體" w:hAnsi="標楷體" w:hint="eastAsia"/>
          <w:b/>
          <w:sz w:val="22"/>
        </w:rPr>
        <w:t>※請</w:t>
      </w:r>
      <w:proofErr w:type="gramStart"/>
      <w:r w:rsidRPr="00F06653">
        <w:rPr>
          <w:rFonts w:ascii="Times New Roman" w:eastAsia="標楷體" w:hAnsi="Times New Roman" w:hint="eastAsia"/>
          <w:b/>
          <w:color w:val="000000"/>
          <w:sz w:val="22"/>
        </w:rPr>
        <w:t>填妥本表</w:t>
      </w:r>
      <w:proofErr w:type="gramEnd"/>
      <w:r w:rsidRPr="00F06653">
        <w:rPr>
          <w:rFonts w:ascii="Times New Roman" w:eastAsia="標楷體" w:hAnsi="Times New Roman" w:hint="eastAsia"/>
          <w:b/>
          <w:color w:val="000000"/>
          <w:sz w:val="22"/>
        </w:rPr>
        <w:t>，郵寄或傳真以下地址或號碼以完成捐款手續。</w:t>
      </w:r>
    </w:p>
    <w:p w14:paraId="2F0D85C0" w14:textId="77777777" w:rsidR="00072663" w:rsidRDefault="008337B0" w:rsidP="00F079AA">
      <w:pPr>
        <w:spacing w:line="320" w:lineRule="exact"/>
        <w:ind w:firstLineChars="322" w:firstLine="773"/>
        <w:rPr>
          <w:rFonts w:ascii="Times New Roman" w:eastAsia="標楷體" w:hAnsi="Times New Roman"/>
          <w:szCs w:val="24"/>
        </w:rPr>
      </w:pPr>
      <w:r w:rsidRPr="00072663">
        <w:rPr>
          <w:rFonts w:ascii="Times New Roman" w:eastAsia="標楷體" w:hAnsi="Times New Roman" w:hint="eastAsia"/>
          <w:szCs w:val="24"/>
        </w:rPr>
        <w:t>地址：</w:t>
      </w:r>
      <w:r w:rsidR="00584C6E" w:rsidRPr="00072663">
        <w:rPr>
          <w:rFonts w:ascii="標楷體" w:eastAsia="標楷體" w:hAnsi="標楷體" w:hint="eastAsia"/>
          <w:szCs w:val="24"/>
        </w:rPr>
        <w:t>802高雄市苓雅</w:t>
      </w:r>
      <w:r w:rsidRPr="00072663">
        <w:rPr>
          <w:rFonts w:ascii="標楷體" w:eastAsia="標楷體" w:hAnsi="標楷體" w:hint="eastAsia"/>
          <w:szCs w:val="24"/>
        </w:rPr>
        <w:t>區</w:t>
      </w:r>
      <w:r w:rsidR="00584C6E" w:rsidRPr="00072663">
        <w:rPr>
          <w:rFonts w:ascii="標楷體" w:eastAsia="標楷體" w:hAnsi="標楷體" w:hint="eastAsia"/>
          <w:szCs w:val="24"/>
        </w:rPr>
        <w:t>和平一</w:t>
      </w:r>
      <w:r w:rsidRPr="00072663">
        <w:rPr>
          <w:rFonts w:ascii="標楷體" w:eastAsia="標楷體" w:hAnsi="標楷體" w:hint="eastAsia"/>
          <w:szCs w:val="24"/>
        </w:rPr>
        <w:t>路1</w:t>
      </w:r>
      <w:r w:rsidR="00584C6E" w:rsidRPr="00072663">
        <w:rPr>
          <w:rFonts w:ascii="標楷體" w:eastAsia="標楷體" w:hAnsi="標楷體" w:hint="eastAsia"/>
          <w:szCs w:val="24"/>
        </w:rPr>
        <w:t>16</w:t>
      </w:r>
      <w:r w:rsidRPr="00072663">
        <w:rPr>
          <w:rFonts w:ascii="標楷體" w:eastAsia="標楷體" w:hAnsi="標楷體" w:hint="eastAsia"/>
          <w:szCs w:val="24"/>
        </w:rPr>
        <w:t>號  國立</w:t>
      </w:r>
      <w:r w:rsidR="00584C6E" w:rsidRPr="00072663">
        <w:rPr>
          <w:rFonts w:ascii="標楷體" w:eastAsia="標楷體" w:hAnsi="標楷體" w:hint="eastAsia"/>
          <w:szCs w:val="24"/>
        </w:rPr>
        <w:t>高雄師範大學</w:t>
      </w:r>
      <w:r w:rsidR="00DB46F2" w:rsidRPr="00072663">
        <w:rPr>
          <w:rFonts w:ascii="標楷體" w:eastAsia="標楷體" w:hAnsi="標楷體" w:hint="eastAsia"/>
          <w:szCs w:val="24"/>
        </w:rPr>
        <w:t>總務處</w:t>
      </w:r>
      <w:r w:rsidR="00584C6E" w:rsidRPr="00072663">
        <w:rPr>
          <w:rFonts w:ascii="Times New Roman" w:eastAsia="標楷體" w:hAnsi="Times New Roman" w:hint="eastAsia"/>
          <w:szCs w:val="24"/>
        </w:rPr>
        <w:t>出納組</w:t>
      </w:r>
      <w:r w:rsidRPr="00072663">
        <w:rPr>
          <w:rFonts w:ascii="Times New Roman" w:eastAsia="標楷體" w:hAnsi="Times New Roman" w:hint="eastAsia"/>
          <w:szCs w:val="24"/>
        </w:rPr>
        <w:t>收</w:t>
      </w:r>
    </w:p>
    <w:p w14:paraId="4C12A067" w14:textId="7953AD0A" w:rsidR="00072663" w:rsidRDefault="008337B0" w:rsidP="00834558">
      <w:pPr>
        <w:tabs>
          <w:tab w:val="left" w:pos="1554"/>
        </w:tabs>
        <w:spacing w:line="320" w:lineRule="exact"/>
        <w:ind w:firstLineChars="322" w:firstLine="773"/>
        <w:rPr>
          <w:rFonts w:ascii="Times New Roman" w:eastAsia="標楷體" w:hAnsi="Times New Roman"/>
          <w:sz w:val="22"/>
        </w:rPr>
      </w:pPr>
      <w:r w:rsidRPr="00072663">
        <w:rPr>
          <w:rFonts w:ascii="Times New Roman" w:eastAsia="標楷體" w:hAnsi="Times New Roman" w:hint="eastAsia"/>
          <w:szCs w:val="24"/>
        </w:rPr>
        <w:t>傳真</w:t>
      </w:r>
      <w:r w:rsidRPr="00072663">
        <w:rPr>
          <w:rFonts w:ascii="Times New Roman" w:eastAsia="標楷體" w:hAnsi="Times New Roman"/>
          <w:szCs w:val="24"/>
        </w:rPr>
        <w:t>:(</w:t>
      </w:r>
      <w:r w:rsidRPr="00072663">
        <w:rPr>
          <w:rFonts w:ascii="Times New Roman" w:eastAsia="標楷體" w:hAnsi="Times New Roman" w:hint="eastAsia"/>
          <w:szCs w:val="24"/>
        </w:rPr>
        <w:t>0</w:t>
      </w:r>
      <w:r w:rsidR="00584C6E" w:rsidRPr="00072663">
        <w:rPr>
          <w:rFonts w:ascii="Times New Roman" w:eastAsia="標楷體" w:hAnsi="Times New Roman" w:hint="eastAsia"/>
          <w:szCs w:val="24"/>
        </w:rPr>
        <w:t>7</w:t>
      </w:r>
      <w:r w:rsidRPr="00072663">
        <w:rPr>
          <w:rFonts w:ascii="Times New Roman" w:eastAsia="標楷體" w:hAnsi="Times New Roman"/>
          <w:szCs w:val="24"/>
        </w:rPr>
        <w:t>)</w:t>
      </w:r>
      <w:r w:rsidR="00584C6E" w:rsidRPr="00072663">
        <w:rPr>
          <w:rFonts w:ascii="Times New Roman" w:eastAsia="標楷體" w:hAnsi="Times New Roman" w:hint="eastAsia"/>
          <w:szCs w:val="24"/>
        </w:rPr>
        <w:t>727-3062</w:t>
      </w:r>
      <w:r w:rsidR="0090479B" w:rsidRPr="00072663">
        <w:rPr>
          <w:rFonts w:ascii="Times New Roman" w:eastAsia="標楷體" w:hAnsi="Times New Roman" w:hint="eastAsia"/>
          <w:szCs w:val="24"/>
        </w:rPr>
        <w:t>捐款專線</w:t>
      </w:r>
      <w:r w:rsidR="0090479B" w:rsidRPr="00072663">
        <w:rPr>
          <w:rFonts w:ascii="Times New Roman" w:eastAsia="標楷體" w:hAnsi="Times New Roman" w:hint="eastAsia"/>
          <w:szCs w:val="24"/>
        </w:rPr>
        <w:t>:</w:t>
      </w:r>
      <w:r w:rsidR="0090479B" w:rsidRPr="00072663">
        <w:rPr>
          <w:rFonts w:ascii="Times New Roman" w:eastAsia="標楷體" w:hAnsi="Times New Roman"/>
          <w:szCs w:val="24"/>
        </w:rPr>
        <w:t xml:space="preserve"> (</w:t>
      </w:r>
      <w:r w:rsidR="0090479B" w:rsidRPr="00072663">
        <w:rPr>
          <w:rFonts w:ascii="Times New Roman" w:eastAsia="標楷體" w:hAnsi="Times New Roman" w:hint="eastAsia"/>
          <w:szCs w:val="24"/>
        </w:rPr>
        <w:t>0</w:t>
      </w:r>
      <w:r w:rsidR="00584C6E" w:rsidRPr="00072663">
        <w:rPr>
          <w:rFonts w:ascii="Times New Roman" w:eastAsia="標楷體" w:hAnsi="Times New Roman" w:hint="eastAsia"/>
          <w:szCs w:val="24"/>
        </w:rPr>
        <w:t>7</w:t>
      </w:r>
      <w:r w:rsidR="0090479B" w:rsidRPr="00072663">
        <w:rPr>
          <w:rFonts w:ascii="Times New Roman" w:eastAsia="標楷體" w:hAnsi="Times New Roman"/>
          <w:szCs w:val="24"/>
        </w:rPr>
        <w:t>)</w:t>
      </w:r>
      <w:r w:rsidR="00584C6E" w:rsidRPr="00072663">
        <w:rPr>
          <w:rFonts w:ascii="Times New Roman" w:eastAsia="標楷體" w:hAnsi="Times New Roman" w:hint="eastAsia"/>
          <w:szCs w:val="24"/>
        </w:rPr>
        <w:t>7172930</w:t>
      </w:r>
      <w:r w:rsidR="00EC5400" w:rsidRPr="00072663">
        <w:rPr>
          <w:rFonts w:ascii="Times New Roman" w:eastAsia="標楷體" w:hAnsi="Times New Roman" w:hint="eastAsia"/>
          <w:szCs w:val="24"/>
        </w:rPr>
        <w:t xml:space="preserve"> #</w:t>
      </w:r>
      <w:r w:rsidR="00555071" w:rsidRPr="00072663">
        <w:rPr>
          <w:rFonts w:ascii="Times New Roman" w:eastAsia="標楷體" w:hAnsi="Times New Roman" w:hint="eastAsia"/>
          <w:szCs w:val="24"/>
        </w:rPr>
        <w:t xml:space="preserve">1002 </w:t>
      </w:r>
      <w:r w:rsidR="00555071" w:rsidRPr="00072663">
        <w:rPr>
          <w:rFonts w:ascii="Times New Roman" w:eastAsia="標楷體" w:hAnsi="Times New Roman" w:hint="eastAsia"/>
          <w:szCs w:val="24"/>
        </w:rPr>
        <w:t>秘書室</w:t>
      </w:r>
      <w:r w:rsidR="00EC5400" w:rsidRPr="00072663">
        <w:rPr>
          <w:rFonts w:ascii="Times New Roman" w:eastAsia="標楷體" w:hAnsi="Times New Roman" w:hint="eastAsia"/>
          <w:szCs w:val="24"/>
        </w:rPr>
        <w:t>#</w:t>
      </w:r>
      <w:r w:rsidR="00584C6E" w:rsidRPr="00072663">
        <w:rPr>
          <w:rFonts w:ascii="Times New Roman" w:eastAsia="標楷體" w:hAnsi="Times New Roman" w:hint="eastAsia"/>
          <w:szCs w:val="24"/>
        </w:rPr>
        <w:t>1363</w:t>
      </w:r>
      <w:r w:rsidR="00555071" w:rsidRPr="00072663">
        <w:rPr>
          <w:rFonts w:ascii="Times New Roman" w:eastAsia="標楷體" w:hAnsi="Times New Roman" w:hint="eastAsia"/>
          <w:szCs w:val="24"/>
        </w:rPr>
        <w:t>出納組</w:t>
      </w:r>
    </w:p>
    <w:p w14:paraId="1A225385" w14:textId="77777777" w:rsidR="00834558" w:rsidRDefault="00834558" w:rsidP="00834558">
      <w:pPr>
        <w:tabs>
          <w:tab w:val="left" w:pos="1554"/>
        </w:tabs>
        <w:spacing w:line="320" w:lineRule="exact"/>
        <w:ind w:firstLineChars="322" w:firstLine="708"/>
        <w:rPr>
          <w:rFonts w:ascii="Times New Roman" w:eastAsia="標楷體" w:hAnsi="Times New Roman" w:hint="eastAsia"/>
          <w:sz w:val="22"/>
        </w:rPr>
      </w:pPr>
    </w:p>
    <w:tbl>
      <w:tblPr>
        <w:tblW w:w="10492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66"/>
        <w:gridCol w:w="4650"/>
        <w:gridCol w:w="2694"/>
        <w:gridCol w:w="2682"/>
      </w:tblGrid>
      <w:tr w:rsidR="0068645B" w:rsidRPr="007A44DE" w14:paraId="0474EF6A" w14:textId="77777777" w:rsidTr="00283D7C">
        <w:trPr>
          <w:trHeight w:val="592"/>
          <w:jc w:val="center"/>
        </w:trPr>
        <w:tc>
          <w:tcPr>
            <w:tcW w:w="466" w:type="dxa"/>
            <w:vMerge w:val="restart"/>
            <w:tcBorders>
              <w:top w:val="single" w:sz="12" w:space="0" w:color="auto"/>
            </w:tcBorders>
            <w:shd w:val="clear" w:color="auto" w:fill="C0C0C0"/>
            <w:vAlign w:val="center"/>
          </w:tcPr>
          <w:p w14:paraId="01A061B2" w14:textId="77777777" w:rsidR="0068645B" w:rsidRPr="00BC4D46" w:rsidRDefault="0068645B" w:rsidP="003F37FF">
            <w:pPr>
              <w:autoSpaceDE w:val="0"/>
              <w:autoSpaceDN w:val="0"/>
              <w:spacing w:line="340" w:lineRule="exact"/>
              <w:rPr>
                <w:rFonts w:ascii="Times New Roman" w:eastAsia="標楷體" w:hAnsi="Times New Roman"/>
                <w:b/>
                <w:sz w:val="28"/>
                <w:szCs w:val="28"/>
              </w:rPr>
            </w:pPr>
            <w:r w:rsidRPr="00BC4D46">
              <w:rPr>
                <w:rFonts w:ascii="Times New Roman" w:eastAsia="標楷體" w:hAnsi="Times New Roman" w:hint="eastAsia"/>
                <w:b/>
                <w:sz w:val="28"/>
                <w:szCs w:val="28"/>
              </w:rPr>
              <w:t>單位簽辦</w:t>
            </w:r>
          </w:p>
        </w:tc>
        <w:tc>
          <w:tcPr>
            <w:tcW w:w="4650" w:type="dxa"/>
            <w:vAlign w:val="center"/>
          </w:tcPr>
          <w:p w14:paraId="00D087B7" w14:textId="77777777" w:rsidR="0068645B" w:rsidRPr="00BC4D46" w:rsidRDefault="0068645B" w:rsidP="00D34988">
            <w:pPr>
              <w:tabs>
                <w:tab w:val="left" w:pos="1554"/>
              </w:tabs>
              <w:spacing w:afterLines="10" w:after="36"/>
              <w:jc w:val="center"/>
              <w:rPr>
                <w:rFonts w:ascii="Times New Roman" w:eastAsia="標楷體" w:hAnsi="Times New Roman"/>
                <w:sz w:val="28"/>
                <w:szCs w:val="28"/>
              </w:rPr>
            </w:pPr>
            <w:r w:rsidRPr="00BC4D46">
              <w:rPr>
                <w:rFonts w:ascii="Times New Roman" w:eastAsia="標楷體" w:hAnsi="Times New Roman" w:hint="eastAsia"/>
                <w:sz w:val="28"/>
                <w:szCs w:val="28"/>
              </w:rPr>
              <w:t>承辦人</w:t>
            </w:r>
            <w:r>
              <w:rPr>
                <w:rFonts w:ascii="Times New Roman" w:eastAsia="標楷體" w:hAnsi="Times New Roman" w:hint="eastAsia"/>
                <w:sz w:val="28"/>
                <w:szCs w:val="28"/>
              </w:rPr>
              <w:t>及單位主管</w:t>
            </w:r>
          </w:p>
        </w:tc>
        <w:tc>
          <w:tcPr>
            <w:tcW w:w="2694" w:type="dxa"/>
            <w:vAlign w:val="center"/>
          </w:tcPr>
          <w:p w14:paraId="5AF324BD" w14:textId="77777777" w:rsidR="0068645B" w:rsidRPr="00BC4D46" w:rsidRDefault="0068645B" w:rsidP="00D34988">
            <w:pPr>
              <w:tabs>
                <w:tab w:val="left" w:pos="1554"/>
              </w:tabs>
              <w:spacing w:afterLines="10" w:after="36" w:line="300" w:lineRule="exact"/>
              <w:jc w:val="center"/>
              <w:rPr>
                <w:rFonts w:ascii="Times New Roman" w:eastAsia="標楷體" w:hAnsi="Times New Roman"/>
                <w:sz w:val="28"/>
                <w:szCs w:val="28"/>
              </w:rPr>
            </w:pPr>
            <w:r w:rsidRPr="00BC4D46">
              <w:rPr>
                <w:rFonts w:ascii="Times New Roman" w:eastAsia="標楷體" w:hAnsi="Times New Roman" w:hint="eastAsia"/>
                <w:sz w:val="28"/>
                <w:szCs w:val="28"/>
              </w:rPr>
              <w:t>總務處出納組</w:t>
            </w:r>
          </w:p>
        </w:tc>
        <w:tc>
          <w:tcPr>
            <w:tcW w:w="2682" w:type="dxa"/>
            <w:vMerge w:val="restart"/>
            <w:vAlign w:val="center"/>
          </w:tcPr>
          <w:p w14:paraId="3CD540E9" w14:textId="77777777" w:rsidR="0068645B" w:rsidRDefault="0068645B" w:rsidP="00D34988">
            <w:pPr>
              <w:tabs>
                <w:tab w:val="left" w:pos="1554"/>
              </w:tabs>
              <w:spacing w:afterLines="10" w:after="36" w:line="440" w:lineRule="exact"/>
              <w:rPr>
                <w:rFonts w:ascii="Times New Roman" w:eastAsia="標楷體" w:hAnsi="Times New Roman"/>
                <w:sz w:val="28"/>
                <w:szCs w:val="28"/>
              </w:rPr>
            </w:pPr>
            <w:r>
              <w:rPr>
                <w:rFonts w:ascii="Times New Roman" w:eastAsia="標楷體" w:hAnsi="Times New Roman" w:hint="eastAsia"/>
                <w:sz w:val="28"/>
                <w:szCs w:val="28"/>
              </w:rPr>
              <w:t>捐款收取後，除通報主計室</w:t>
            </w:r>
            <w:proofErr w:type="gramStart"/>
            <w:r>
              <w:rPr>
                <w:rFonts w:ascii="Times New Roman" w:eastAsia="標楷體" w:hAnsi="Times New Roman" w:hint="eastAsia"/>
                <w:sz w:val="28"/>
                <w:szCs w:val="28"/>
              </w:rPr>
              <w:t>入帳</w:t>
            </w:r>
            <w:proofErr w:type="gramEnd"/>
            <w:r>
              <w:rPr>
                <w:rFonts w:ascii="Times New Roman" w:eastAsia="標楷體" w:hAnsi="Times New Roman" w:hint="eastAsia"/>
                <w:sz w:val="28"/>
                <w:szCs w:val="28"/>
              </w:rPr>
              <w:t>外，另影印</w:t>
            </w:r>
            <w:proofErr w:type="gramStart"/>
            <w:r>
              <w:rPr>
                <w:rFonts w:ascii="Times New Roman" w:eastAsia="標楷體" w:hAnsi="Times New Roman" w:hint="eastAsia"/>
                <w:sz w:val="28"/>
                <w:szCs w:val="28"/>
              </w:rPr>
              <w:t>捐款單乙份</w:t>
            </w:r>
            <w:proofErr w:type="gramEnd"/>
            <w:r>
              <w:rPr>
                <w:rFonts w:ascii="Times New Roman" w:eastAsia="標楷體" w:hAnsi="Times New Roman" w:hint="eastAsia"/>
                <w:sz w:val="28"/>
                <w:szCs w:val="28"/>
              </w:rPr>
              <w:t>送</w:t>
            </w:r>
          </w:p>
          <w:p w14:paraId="5C27F87E" w14:textId="77777777" w:rsidR="0068645B" w:rsidRPr="00BC4D46" w:rsidRDefault="0068645B" w:rsidP="00D34988">
            <w:pPr>
              <w:tabs>
                <w:tab w:val="left" w:pos="1554"/>
              </w:tabs>
              <w:spacing w:afterLines="10" w:after="36" w:line="440" w:lineRule="exact"/>
              <w:rPr>
                <w:rFonts w:ascii="Times New Roman" w:eastAsia="標楷體" w:hAnsi="Times New Roman"/>
                <w:sz w:val="28"/>
                <w:szCs w:val="28"/>
              </w:rPr>
            </w:pPr>
            <w:r>
              <w:rPr>
                <w:rFonts w:ascii="Times New Roman" w:eastAsia="標楷體" w:hAnsi="Times New Roman" w:hint="eastAsia"/>
                <w:sz w:val="28"/>
                <w:szCs w:val="28"/>
              </w:rPr>
              <w:t>秘書室登錄管理。</w:t>
            </w:r>
          </w:p>
        </w:tc>
      </w:tr>
      <w:tr w:rsidR="0068645B" w:rsidRPr="007A44DE" w14:paraId="66D41FA4" w14:textId="77777777" w:rsidTr="00834558">
        <w:trPr>
          <w:trHeight w:val="1025"/>
          <w:jc w:val="center"/>
        </w:trPr>
        <w:tc>
          <w:tcPr>
            <w:tcW w:w="466" w:type="dxa"/>
            <w:vMerge/>
            <w:shd w:val="clear" w:color="auto" w:fill="C0C0C0"/>
            <w:vAlign w:val="center"/>
          </w:tcPr>
          <w:p w14:paraId="15116FBB" w14:textId="77777777" w:rsidR="0068645B" w:rsidRPr="007A44DE" w:rsidRDefault="0068645B" w:rsidP="00D34988">
            <w:pPr>
              <w:tabs>
                <w:tab w:val="left" w:pos="1554"/>
              </w:tabs>
              <w:spacing w:afterLines="10" w:after="36"/>
              <w:jc w:val="both"/>
              <w:rPr>
                <w:rFonts w:ascii="Times New Roman" w:eastAsia="標楷體" w:hAnsi="Times New Roman"/>
                <w:b/>
                <w:szCs w:val="24"/>
              </w:rPr>
            </w:pPr>
          </w:p>
        </w:tc>
        <w:tc>
          <w:tcPr>
            <w:tcW w:w="4650" w:type="dxa"/>
            <w:vAlign w:val="center"/>
          </w:tcPr>
          <w:p w14:paraId="58F81194" w14:textId="77777777" w:rsidR="0068645B" w:rsidRPr="007A44DE" w:rsidRDefault="0068645B" w:rsidP="00D34988">
            <w:pPr>
              <w:tabs>
                <w:tab w:val="left" w:pos="1554"/>
              </w:tabs>
              <w:spacing w:afterLines="10" w:after="36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2694" w:type="dxa"/>
          </w:tcPr>
          <w:p w14:paraId="3FC740E5" w14:textId="77777777" w:rsidR="0068645B" w:rsidRPr="007A44DE" w:rsidRDefault="0068645B" w:rsidP="00D34988">
            <w:pPr>
              <w:tabs>
                <w:tab w:val="left" w:pos="1554"/>
              </w:tabs>
              <w:spacing w:afterLines="10" w:after="36"/>
              <w:jc w:val="both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2682" w:type="dxa"/>
            <w:vMerge/>
          </w:tcPr>
          <w:p w14:paraId="5A115AC5" w14:textId="77777777" w:rsidR="0068645B" w:rsidRPr="007A44DE" w:rsidRDefault="0068645B" w:rsidP="00D34988">
            <w:pPr>
              <w:tabs>
                <w:tab w:val="left" w:pos="1554"/>
              </w:tabs>
              <w:spacing w:afterLines="10" w:after="36" w:line="440" w:lineRule="exact"/>
              <w:jc w:val="both"/>
              <w:rPr>
                <w:rFonts w:ascii="Times New Roman" w:eastAsia="標楷體" w:hAnsi="Times New Roman"/>
                <w:szCs w:val="24"/>
              </w:rPr>
            </w:pPr>
          </w:p>
        </w:tc>
      </w:tr>
    </w:tbl>
    <w:p w14:paraId="72CEBBE1" w14:textId="77777777" w:rsidR="009634DF" w:rsidRDefault="009634DF" w:rsidP="00834558">
      <w:pPr>
        <w:rPr>
          <w:rFonts w:hint="eastAsia"/>
        </w:rPr>
      </w:pPr>
    </w:p>
    <w:sectPr w:rsidR="009634DF" w:rsidSect="00BC4D46">
      <w:pgSz w:w="11906" w:h="16838"/>
      <w:pgMar w:top="907" w:right="720" w:bottom="567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54226A" w14:textId="77777777" w:rsidR="0064031B" w:rsidRDefault="0064031B" w:rsidP="009F192A">
      <w:r>
        <w:separator/>
      </w:r>
    </w:p>
  </w:endnote>
  <w:endnote w:type="continuationSeparator" w:id="0">
    <w:p w14:paraId="201F8B91" w14:textId="77777777" w:rsidR="0064031B" w:rsidRDefault="0064031B" w:rsidP="009F19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C3BB9C" w14:textId="77777777" w:rsidR="0064031B" w:rsidRDefault="0064031B" w:rsidP="009F192A">
      <w:r>
        <w:separator/>
      </w:r>
    </w:p>
  </w:footnote>
  <w:footnote w:type="continuationSeparator" w:id="0">
    <w:p w14:paraId="6D90D905" w14:textId="77777777" w:rsidR="0064031B" w:rsidRDefault="0064031B" w:rsidP="009F19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68161D"/>
    <w:multiLevelType w:val="hybridMultilevel"/>
    <w:tmpl w:val="ECD41444"/>
    <w:lvl w:ilvl="0" w:tplc="F1D8704E">
      <w:start w:val="1"/>
      <w:numFmt w:val="taiwaneseCountingThousand"/>
      <w:lvlText w:val="(%1)"/>
      <w:lvlJc w:val="left"/>
      <w:pPr>
        <w:tabs>
          <w:tab w:val="num" w:pos="480"/>
        </w:tabs>
        <w:ind w:left="480" w:hanging="480"/>
      </w:pPr>
      <w:rPr>
        <w:rFonts w:ascii="Times New Roman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2B3B3FE1"/>
    <w:multiLevelType w:val="hybridMultilevel"/>
    <w:tmpl w:val="1C4CE9F8"/>
    <w:lvl w:ilvl="0" w:tplc="1FC8B284">
      <w:start w:val="1"/>
      <w:numFmt w:val="taiwaneseCountingThousand"/>
      <w:lvlText w:val="%1、"/>
      <w:lvlJc w:val="left"/>
      <w:pPr>
        <w:ind w:left="480" w:hanging="480"/>
      </w:pPr>
      <w:rPr>
        <w:rFonts w:ascii="Times New Roman" w:hAnsi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3CEB47B8"/>
    <w:multiLevelType w:val="hybridMultilevel"/>
    <w:tmpl w:val="7444F61A"/>
    <w:lvl w:ilvl="0" w:tplc="3DC40D10"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標楷體" w:eastAsia="標楷體" w:hAnsi="標楷體" w:cs="Times New Roman" w:hint="eastAsia"/>
        <w:color w:val="auto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46A02862"/>
    <w:multiLevelType w:val="hybridMultilevel"/>
    <w:tmpl w:val="59C410CC"/>
    <w:lvl w:ilvl="0" w:tplc="47E449B6">
      <w:start w:val="2"/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7E527181"/>
    <w:multiLevelType w:val="hybridMultilevel"/>
    <w:tmpl w:val="F424AC34"/>
    <w:lvl w:ilvl="0" w:tplc="2D66EB9A">
      <w:start w:val="5"/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 w16cid:durableId="1431775747">
    <w:abstractNumId w:val="4"/>
  </w:num>
  <w:num w:numId="2" w16cid:durableId="60031732">
    <w:abstractNumId w:val="1"/>
  </w:num>
  <w:num w:numId="3" w16cid:durableId="1249777699">
    <w:abstractNumId w:val="0"/>
  </w:num>
  <w:num w:numId="4" w16cid:durableId="383021712">
    <w:abstractNumId w:val="2"/>
  </w:num>
  <w:num w:numId="5" w16cid:durableId="11265079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U0tjQyMzMysTS0NDdR0lEKTi0uzszPAykwrAUAWIUtUywAAAA="/>
  </w:docVars>
  <w:rsids>
    <w:rsidRoot w:val="008A7D89"/>
    <w:rsid w:val="000079CC"/>
    <w:rsid w:val="00026268"/>
    <w:rsid w:val="00034250"/>
    <w:rsid w:val="0003773D"/>
    <w:rsid w:val="000524C7"/>
    <w:rsid w:val="000570A1"/>
    <w:rsid w:val="00072663"/>
    <w:rsid w:val="00075434"/>
    <w:rsid w:val="000771A5"/>
    <w:rsid w:val="000B5C00"/>
    <w:rsid w:val="000B7822"/>
    <w:rsid w:val="000D3084"/>
    <w:rsid w:val="000D458F"/>
    <w:rsid w:val="000D5D92"/>
    <w:rsid w:val="000E18DE"/>
    <w:rsid w:val="000F2B20"/>
    <w:rsid w:val="000F5DD4"/>
    <w:rsid w:val="00100DD5"/>
    <w:rsid w:val="00123428"/>
    <w:rsid w:val="0012523F"/>
    <w:rsid w:val="00157149"/>
    <w:rsid w:val="001579CF"/>
    <w:rsid w:val="0016150C"/>
    <w:rsid w:val="00161685"/>
    <w:rsid w:val="0016184E"/>
    <w:rsid w:val="00171000"/>
    <w:rsid w:val="0018630A"/>
    <w:rsid w:val="00187225"/>
    <w:rsid w:val="0018776B"/>
    <w:rsid w:val="001C0580"/>
    <w:rsid w:val="001C7100"/>
    <w:rsid w:val="001D5C1D"/>
    <w:rsid w:val="001D7FAC"/>
    <w:rsid w:val="001F509D"/>
    <w:rsid w:val="001F5F98"/>
    <w:rsid w:val="00200540"/>
    <w:rsid w:val="0021609C"/>
    <w:rsid w:val="00217235"/>
    <w:rsid w:val="002208DD"/>
    <w:rsid w:val="002216D2"/>
    <w:rsid w:val="00233590"/>
    <w:rsid w:val="00241D4F"/>
    <w:rsid w:val="0024461C"/>
    <w:rsid w:val="00262A59"/>
    <w:rsid w:val="002654C4"/>
    <w:rsid w:val="00283D7C"/>
    <w:rsid w:val="00294F91"/>
    <w:rsid w:val="002A354D"/>
    <w:rsid w:val="002B6126"/>
    <w:rsid w:val="002D7C2A"/>
    <w:rsid w:val="002E16AE"/>
    <w:rsid w:val="002E4F29"/>
    <w:rsid w:val="002E7B61"/>
    <w:rsid w:val="002F1B8F"/>
    <w:rsid w:val="002F288F"/>
    <w:rsid w:val="002F2FFF"/>
    <w:rsid w:val="002F58C0"/>
    <w:rsid w:val="002F78FD"/>
    <w:rsid w:val="00311042"/>
    <w:rsid w:val="00312A99"/>
    <w:rsid w:val="0031644A"/>
    <w:rsid w:val="003168F5"/>
    <w:rsid w:val="003220D3"/>
    <w:rsid w:val="003276B1"/>
    <w:rsid w:val="00331438"/>
    <w:rsid w:val="003336A6"/>
    <w:rsid w:val="0034009B"/>
    <w:rsid w:val="003424A5"/>
    <w:rsid w:val="00347C32"/>
    <w:rsid w:val="00351D16"/>
    <w:rsid w:val="00353D4C"/>
    <w:rsid w:val="00367177"/>
    <w:rsid w:val="00372026"/>
    <w:rsid w:val="00374CF0"/>
    <w:rsid w:val="00376CB7"/>
    <w:rsid w:val="0037799F"/>
    <w:rsid w:val="003A7F6C"/>
    <w:rsid w:val="003C6FAD"/>
    <w:rsid w:val="003D4954"/>
    <w:rsid w:val="003D5E80"/>
    <w:rsid w:val="003E14F4"/>
    <w:rsid w:val="003F37FF"/>
    <w:rsid w:val="003F62B3"/>
    <w:rsid w:val="00405877"/>
    <w:rsid w:val="00406FE4"/>
    <w:rsid w:val="004419C2"/>
    <w:rsid w:val="00451A19"/>
    <w:rsid w:val="00453EC4"/>
    <w:rsid w:val="00455428"/>
    <w:rsid w:val="00460CAE"/>
    <w:rsid w:val="00465613"/>
    <w:rsid w:val="00475227"/>
    <w:rsid w:val="004A2764"/>
    <w:rsid w:val="004A3C1B"/>
    <w:rsid w:val="004A60E7"/>
    <w:rsid w:val="004A7F0C"/>
    <w:rsid w:val="004B248C"/>
    <w:rsid w:val="004B36AF"/>
    <w:rsid w:val="004B4538"/>
    <w:rsid w:val="004B55F0"/>
    <w:rsid w:val="004D56AB"/>
    <w:rsid w:val="004D65E2"/>
    <w:rsid w:val="004F5290"/>
    <w:rsid w:val="00500389"/>
    <w:rsid w:val="00500F0A"/>
    <w:rsid w:val="0050370B"/>
    <w:rsid w:val="00503DF7"/>
    <w:rsid w:val="00506887"/>
    <w:rsid w:val="00515B57"/>
    <w:rsid w:val="00517ED5"/>
    <w:rsid w:val="005312A6"/>
    <w:rsid w:val="00531E65"/>
    <w:rsid w:val="005323A5"/>
    <w:rsid w:val="00537439"/>
    <w:rsid w:val="00555071"/>
    <w:rsid w:val="00575638"/>
    <w:rsid w:val="00584C6E"/>
    <w:rsid w:val="005879E7"/>
    <w:rsid w:val="00590ED0"/>
    <w:rsid w:val="005A20F1"/>
    <w:rsid w:val="005A563F"/>
    <w:rsid w:val="005B1AA8"/>
    <w:rsid w:val="005B3472"/>
    <w:rsid w:val="005B392F"/>
    <w:rsid w:val="005C4305"/>
    <w:rsid w:val="005C4B0B"/>
    <w:rsid w:val="005E667F"/>
    <w:rsid w:val="005F2B6E"/>
    <w:rsid w:val="005F58E1"/>
    <w:rsid w:val="00600118"/>
    <w:rsid w:val="00602CB7"/>
    <w:rsid w:val="00603840"/>
    <w:rsid w:val="006235A3"/>
    <w:rsid w:val="00626E1F"/>
    <w:rsid w:val="0064031B"/>
    <w:rsid w:val="006417B7"/>
    <w:rsid w:val="00673D32"/>
    <w:rsid w:val="00673F0C"/>
    <w:rsid w:val="0068645B"/>
    <w:rsid w:val="00691DD9"/>
    <w:rsid w:val="006A2B11"/>
    <w:rsid w:val="006D5363"/>
    <w:rsid w:val="006E2ED6"/>
    <w:rsid w:val="00700AE2"/>
    <w:rsid w:val="00700FB7"/>
    <w:rsid w:val="00701C1A"/>
    <w:rsid w:val="00703BFD"/>
    <w:rsid w:val="007073DD"/>
    <w:rsid w:val="00711E01"/>
    <w:rsid w:val="00724779"/>
    <w:rsid w:val="00740310"/>
    <w:rsid w:val="0074278F"/>
    <w:rsid w:val="0074465D"/>
    <w:rsid w:val="00745E7E"/>
    <w:rsid w:val="00750DDD"/>
    <w:rsid w:val="0076648C"/>
    <w:rsid w:val="00766653"/>
    <w:rsid w:val="0077615E"/>
    <w:rsid w:val="00793D1C"/>
    <w:rsid w:val="00794B11"/>
    <w:rsid w:val="007A43FC"/>
    <w:rsid w:val="007A44DE"/>
    <w:rsid w:val="007C2636"/>
    <w:rsid w:val="007D104C"/>
    <w:rsid w:val="007D2CC9"/>
    <w:rsid w:val="007E3823"/>
    <w:rsid w:val="007F6D90"/>
    <w:rsid w:val="00802D2E"/>
    <w:rsid w:val="00805B45"/>
    <w:rsid w:val="00814071"/>
    <w:rsid w:val="00814D52"/>
    <w:rsid w:val="00830D86"/>
    <w:rsid w:val="0083290F"/>
    <w:rsid w:val="008337B0"/>
    <w:rsid w:val="00834558"/>
    <w:rsid w:val="00834739"/>
    <w:rsid w:val="00837C85"/>
    <w:rsid w:val="00844911"/>
    <w:rsid w:val="0085191B"/>
    <w:rsid w:val="0085501A"/>
    <w:rsid w:val="00856333"/>
    <w:rsid w:val="00856564"/>
    <w:rsid w:val="00860AE4"/>
    <w:rsid w:val="00863021"/>
    <w:rsid w:val="00864A68"/>
    <w:rsid w:val="00865A79"/>
    <w:rsid w:val="0087504E"/>
    <w:rsid w:val="0088069A"/>
    <w:rsid w:val="008879B5"/>
    <w:rsid w:val="00893B24"/>
    <w:rsid w:val="008A2000"/>
    <w:rsid w:val="008A65B2"/>
    <w:rsid w:val="008A6FAD"/>
    <w:rsid w:val="008A7D89"/>
    <w:rsid w:val="008C42C4"/>
    <w:rsid w:val="008C6ADC"/>
    <w:rsid w:val="008D11A0"/>
    <w:rsid w:val="008F1E38"/>
    <w:rsid w:val="0090479B"/>
    <w:rsid w:val="00911219"/>
    <w:rsid w:val="00920FFC"/>
    <w:rsid w:val="009263C9"/>
    <w:rsid w:val="00932D40"/>
    <w:rsid w:val="009420A1"/>
    <w:rsid w:val="00947229"/>
    <w:rsid w:val="009514F3"/>
    <w:rsid w:val="009570AB"/>
    <w:rsid w:val="00960B5E"/>
    <w:rsid w:val="009634DF"/>
    <w:rsid w:val="0096357B"/>
    <w:rsid w:val="00984204"/>
    <w:rsid w:val="00990CE1"/>
    <w:rsid w:val="009B0173"/>
    <w:rsid w:val="009C4F82"/>
    <w:rsid w:val="009E2680"/>
    <w:rsid w:val="009F192A"/>
    <w:rsid w:val="00A33802"/>
    <w:rsid w:val="00A33A19"/>
    <w:rsid w:val="00A45194"/>
    <w:rsid w:val="00A51EA5"/>
    <w:rsid w:val="00A525BB"/>
    <w:rsid w:val="00A5415E"/>
    <w:rsid w:val="00A56AE2"/>
    <w:rsid w:val="00A71B27"/>
    <w:rsid w:val="00A85CF3"/>
    <w:rsid w:val="00AA1D64"/>
    <w:rsid w:val="00AB1DB5"/>
    <w:rsid w:val="00AB5708"/>
    <w:rsid w:val="00AC5327"/>
    <w:rsid w:val="00AC6D02"/>
    <w:rsid w:val="00AC715B"/>
    <w:rsid w:val="00AD6160"/>
    <w:rsid w:val="00AE02D4"/>
    <w:rsid w:val="00B05037"/>
    <w:rsid w:val="00B06753"/>
    <w:rsid w:val="00B24928"/>
    <w:rsid w:val="00B4110F"/>
    <w:rsid w:val="00B42683"/>
    <w:rsid w:val="00B4795A"/>
    <w:rsid w:val="00B47B97"/>
    <w:rsid w:val="00B50B1B"/>
    <w:rsid w:val="00B56018"/>
    <w:rsid w:val="00B57123"/>
    <w:rsid w:val="00B640C6"/>
    <w:rsid w:val="00B85FD2"/>
    <w:rsid w:val="00B87F76"/>
    <w:rsid w:val="00BA6A5B"/>
    <w:rsid w:val="00BB5E51"/>
    <w:rsid w:val="00BC4D46"/>
    <w:rsid w:val="00BC517B"/>
    <w:rsid w:val="00BC56D2"/>
    <w:rsid w:val="00BE459C"/>
    <w:rsid w:val="00BE586E"/>
    <w:rsid w:val="00BF14C3"/>
    <w:rsid w:val="00C22D80"/>
    <w:rsid w:val="00C237E1"/>
    <w:rsid w:val="00C262D9"/>
    <w:rsid w:val="00C55DFE"/>
    <w:rsid w:val="00C60848"/>
    <w:rsid w:val="00C6369C"/>
    <w:rsid w:val="00C70190"/>
    <w:rsid w:val="00C70436"/>
    <w:rsid w:val="00C718CB"/>
    <w:rsid w:val="00C74405"/>
    <w:rsid w:val="00C754CD"/>
    <w:rsid w:val="00C75EA4"/>
    <w:rsid w:val="00C97807"/>
    <w:rsid w:val="00CB0FCC"/>
    <w:rsid w:val="00CB5444"/>
    <w:rsid w:val="00CC18DF"/>
    <w:rsid w:val="00CD3AC6"/>
    <w:rsid w:val="00CE18E8"/>
    <w:rsid w:val="00CE6E69"/>
    <w:rsid w:val="00CF2219"/>
    <w:rsid w:val="00D22193"/>
    <w:rsid w:val="00D23330"/>
    <w:rsid w:val="00D27776"/>
    <w:rsid w:val="00D3452C"/>
    <w:rsid w:val="00D34988"/>
    <w:rsid w:val="00D36830"/>
    <w:rsid w:val="00D53A1C"/>
    <w:rsid w:val="00D611A6"/>
    <w:rsid w:val="00D714BD"/>
    <w:rsid w:val="00D7484B"/>
    <w:rsid w:val="00D7758D"/>
    <w:rsid w:val="00DA0757"/>
    <w:rsid w:val="00DB060E"/>
    <w:rsid w:val="00DB46F2"/>
    <w:rsid w:val="00DB6070"/>
    <w:rsid w:val="00DD60D0"/>
    <w:rsid w:val="00DE5DC3"/>
    <w:rsid w:val="00E25468"/>
    <w:rsid w:val="00E27609"/>
    <w:rsid w:val="00E34911"/>
    <w:rsid w:val="00E40E8B"/>
    <w:rsid w:val="00E45F0D"/>
    <w:rsid w:val="00E47CC0"/>
    <w:rsid w:val="00E52340"/>
    <w:rsid w:val="00E52DCA"/>
    <w:rsid w:val="00E5705F"/>
    <w:rsid w:val="00E57DE2"/>
    <w:rsid w:val="00E57FC6"/>
    <w:rsid w:val="00E63C54"/>
    <w:rsid w:val="00E64A25"/>
    <w:rsid w:val="00E72B0D"/>
    <w:rsid w:val="00E77229"/>
    <w:rsid w:val="00E81D9E"/>
    <w:rsid w:val="00E862D4"/>
    <w:rsid w:val="00E95673"/>
    <w:rsid w:val="00E97318"/>
    <w:rsid w:val="00EA4C88"/>
    <w:rsid w:val="00EA6D54"/>
    <w:rsid w:val="00EB6221"/>
    <w:rsid w:val="00EC5400"/>
    <w:rsid w:val="00EF0115"/>
    <w:rsid w:val="00F06653"/>
    <w:rsid w:val="00F079AA"/>
    <w:rsid w:val="00F22D84"/>
    <w:rsid w:val="00F43E87"/>
    <w:rsid w:val="00F505B6"/>
    <w:rsid w:val="00F61E09"/>
    <w:rsid w:val="00F6641F"/>
    <w:rsid w:val="00F75AB2"/>
    <w:rsid w:val="00F82C3D"/>
    <w:rsid w:val="00F87259"/>
    <w:rsid w:val="00F93D61"/>
    <w:rsid w:val="00FB3443"/>
    <w:rsid w:val="00FC1A3E"/>
    <w:rsid w:val="00FC78C4"/>
    <w:rsid w:val="00FD4604"/>
    <w:rsid w:val="00FF6DE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52E9FE"/>
  <w15:docId w15:val="{F0F8A760-D456-41D8-994B-C1868C8446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A7D89"/>
    <w:pPr>
      <w:widowControl w:val="0"/>
    </w:pPr>
    <w:rPr>
      <w:kern w:val="2"/>
      <w:sz w:val="24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475227"/>
    <w:rPr>
      <w:rFonts w:ascii="Cambria" w:hAnsi="Cambria"/>
      <w:kern w:val="0"/>
      <w:sz w:val="18"/>
      <w:szCs w:val="18"/>
    </w:rPr>
  </w:style>
  <w:style w:type="character" w:customStyle="1" w:styleId="a4">
    <w:name w:val="註解方塊文字 字元"/>
    <w:link w:val="a3"/>
    <w:uiPriority w:val="99"/>
    <w:semiHidden/>
    <w:rsid w:val="00475227"/>
    <w:rPr>
      <w:rFonts w:ascii="Cambria" w:eastAsia="新細明體" w:hAnsi="Cambria" w:cs="Times New Roman"/>
      <w:sz w:val="18"/>
      <w:szCs w:val="18"/>
    </w:rPr>
  </w:style>
  <w:style w:type="paragraph" w:styleId="a5">
    <w:name w:val="header"/>
    <w:basedOn w:val="a"/>
    <w:link w:val="a6"/>
    <w:uiPriority w:val="99"/>
    <w:semiHidden/>
    <w:unhideWhenUsed/>
    <w:rsid w:val="009F192A"/>
    <w:pPr>
      <w:tabs>
        <w:tab w:val="center" w:pos="4153"/>
        <w:tab w:val="right" w:pos="8306"/>
      </w:tabs>
      <w:snapToGrid w:val="0"/>
    </w:pPr>
    <w:rPr>
      <w:kern w:val="0"/>
      <w:sz w:val="20"/>
      <w:szCs w:val="20"/>
    </w:rPr>
  </w:style>
  <w:style w:type="character" w:customStyle="1" w:styleId="a6">
    <w:name w:val="頁首 字元"/>
    <w:link w:val="a5"/>
    <w:uiPriority w:val="99"/>
    <w:semiHidden/>
    <w:rsid w:val="009F192A"/>
    <w:rPr>
      <w:sz w:val="20"/>
      <w:szCs w:val="20"/>
    </w:rPr>
  </w:style>
  <w:style w:type="paragraph" w:styleId="a7">
    <w:name w:val="footer"/>
    <w:basedOn w:val="a"/>
    <w:link w:val="a8"/>
    <w:uiPriority w:val="99"/>
    <w:semiHidden/>
    <w:unhideWhenUsed/>
    <w:rsid w:val="009F192A"/>
    <w:pPr>
      <w:tabs>
        <w:tab w:val="center" w:pos="4153"/>
        <w:tab w:val="right" w:pos="8306"/>
      </w:tabs>
      <w:snapToGrid w:val="0"/>
    </w:pPr>
    <w:rPr>
      <w:kern w:val="0"/>
      <w:sz w:val="20"/>
      <w:szCs w:val="20"/>
    </w:rPr>
  </w:style>
  <w:style w:type="character" w:customStyle="1" w:styleId="a8">
    <w:name w:val="頁尾 字元"/>
    <w:link w:val="a7"/>
    <w:uiPriority w:val="99"/>
    <w:semiHidden/>
    <w:rsid w:val="009F192A"/>
    <w:rPr>
      <w:sz w:val="20"/>
      <w:szCs w:val="20"/>
    </w:rPr>
  </w:style>
  <w:style w:type="table" w:styleId="a9">
    <w:name w:val="Table Grid"/>
    <w:basedOn w:val="a1"/>
    <w:rsid w:val="0016150C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DF9F86B-5CC6-4986-9D60-18BFE550A3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32</Words>
  <Characters>757</Characters>
  <Application>Microsoft Office Word</Application>
  <DocSecurity>0</DocSecurity>
  <Lines>6</Lines>
  <Paragraphs>1</Paragraphs>
  <ScaleCrop>false</ScaleCrop>
  <Company>NTNU</Company>
  <LinksUpToDate>false</LinksUpToDate>
  <CharactersWithSpaces>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曾凱斌  科環所  611137014</cp:lastModifiedBy>
  <cp:revision>5</cp:revision>
  <cp:lastPrinted>2017-06-23T08:31:00Z</cp:lastPrinted>
  <dcterms:created xsi:type="dcterms:W3CDTF">2020-10-26T07:47:00Z</dcterms:created>
  <dcterms:modified xsi:type="dcterms:W3CDTF">2023-01-18T04:12:00Z</dcterms:modified>
</cp:coreProperties>
</file>